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805571" w14:textId="4F36F23F" w:rsidR="00CD5B56" w:rsidRDefault="00936F76" w:rsidP="008C44CD">
      <w:pPr>
        <w:pStyle w:val="ArticleHeader"/>
        <w:sectPr w:rsidR="00CD5B56" w:rsidSect="00F1655F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5904" w:right="720" w:bottom="2160" w:left="720" w:header="720" w:footer="720" w:gutter="0"/>
          <w:cols w:num="2" w:space="360"/>
          <w:titlePg/>
          <w:docGrid w:linePitch="360"/>
        </w:sect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2D7F2B2" wp14:editId="09F8419E">
                <wp:simplePos x="0" y="0"/>
                <wp:positionH relativeFrom="column">
                  <wp:align>right</wp:align>
                </wp:positionH>
                <wp:positionV relativeFrom="paragraph">
                  <wp:posOffset>0</wp:posOffset>
                </wp:positionV>
                <wp:extent cx="3291840" cy="5440680"/>
                <wp:effectExtent l="0" t="0" r="381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91840" cy="54406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41C7AA" w14:textId="77777777" w:rsidR="009879F5" w:rsidRPr="00BD47AB" w:rsidRDefault="00936F76" w:rsidP="00BD47AB">
                            <w:pPr>
                              <w:pStyle w:val="ArticleHeader"/>
                              <w:rPr>
                                <w:rStyle w:val="LeadHookChar"/>
                                <w:rFonts w:asciiTheme="minorHAnsi" w:hAnsiTheme="minorHAnsi"/>
                                <w:b/>
                                <w:color w:val="C29D59"/>
                              </w:rPr>
                            </w:pPr>
                            <w:r w:rsidRPr="00BD47AB">
                              <w:rPr>
                                <w:rStyle w:val="LeadHookChar"/>
                                <w:rFonts w:asciiTheme="minorHAnsi" w:hAnsiTheme="minorHAnsi"/>
                                <w:b/>
                                <w:color w:val="C29D59"/>
                              </w:rPr>
                              <w:t>Combating Pandemic Fatigue</w:t>
                            </w:r>
                          </w:p>
                          <w:p w14:paraId="3495A365" w14:textId="77777777" w:rsidR="00C51C70" w:rsidRPr="00F273A5" w:rsidRDefault="00936F76" w:rsidP="002A7CA7">
                            <w:pPr>
                              <w:rPr>
                                <w:rFonts w:ascii="Arial" w:hAnsi="Arial"/>
                                <w:sz w:val="28"/>
                              </w:rPr>
                            </w:pPr>
                            <w:bookmarkStart w:id="0" w:name="_Hlk47954887"/>
                            <w:r w:rsidRPr="00F273A5">
                              <w:rPr>
                                <w:rFonts w:ascii="Arial" w:hAnsi="Arial"/>
                                <w:sz w:val="28"/>
                              </w:rPr>
                              <w:t>A</w:t>
                            </w:r>
                            <w:r w:rsidR="00AC2849" w:rsidRPr="00F273A5">
                              <w:rPr>
                                <w:rFonts w:ascii="Arial" w:hAnsi="Arial"/>
                                <w:sz w:val="28"/>
                              </w:rPr>
                              <w:t xml:space="preserve">n unintentional phenomenon </w:t>
                            </w:r>
                            <w:r w:rsidRPr="00F273A5">
                              <w:rPr>
                                <w:rFonts w:ascii="Arial" w:hAnsi="Arial"/>
                                <w:sz w:val="28"/>
                              </w:rPr>
                              <w:t xml:space="preserve">is on the rise—pandemic fatigue. </w:t>
                            </w:r>
                            <w:r w:rsidR="00B02A1A" w:rsidRPr="00F273A5">
                              <w:rPr>
                                <w:rFonts w:ascii="Arial" w:hAnsi="Arial"/>
                                <w:sz w:val="28"/>
                              </w:rPr>
                              <w:t>People are</w:t>
                            </w:r>
                            <w:r w:rsidRPr="00F273A5">
                              <w:rPr>
                                <w:rFonts w:ascii="Arial" w:hAnsi="Arial"/>
                                <w:sz w:val="28"/>
                              </w:rPr>
                              <w:t xml:space="preserve"> tired of staying at home.</w:t>
                            </w:r>
                            <w:r w:rsidR="00B02A1A" w:rsidRPr="00F273A5">
                              <w:rPr>
                                <w:rFonts w:ascii="Arial" w:hAnsi="Arial"/>
                                <w:sz w:val="28"/>
                              </w:rPr>
                              <w:t xml:space="preserve"> People </w:t>
                            </w:r>
                            <w:r w:rsidR="00AC2849" w:rsidRPr="00F273A5">
                              <w:rPr>
                                <w:rFonts w:ascii="Arial" w:hAnsi="Arial"/>
                                <w:sz w:val="28"/>
                              </w:rPr>
                              <w:t xml:space="preserve">want to be the social creatures </w:t>
                            </w:r>
                            <w:r w:rsidR="00B02A1A" w:rsidRPr="00F273A5">
                              <w:rPr>
                                <w:rFonts w:ascii="Arial" w:hAnsi="Arial"/>
                                <w:sz w:val="28"/>
                              </w:rPr>
                              <w:t>they</w:t>
                            </w:r>
                            <w:r w:rsidR="00AC2849" w:rsidRPr="00F273A5">
                              <w:rPr>
                                <w:rFonts w:ascii="Arial" w:hAnsi="Arial"/>
                                <w:sz w:val="28"/>
                              </w:rPr>
                              <w:t xml:space="preserve"> </w:t>
                            </w:r>
                            <w:r w:rsidRPr="00F273A5">
                              <w:rPr>
                                <w:rFonts w:ascii="Arial" w:hAnsi="Arial"/>
                                <w:sz w:val="28"/>
                              </w:rPr>
                              <w:t xml:space="preserve">inherently </w:t>
                            </w:r>
                            <w:r w:rsidR="00AC2849" w:rsidRPr="00F273A5">
                              <w:rPr>
                                <w:rFonts w:ascii="Arial" w:hAnsi="Arial"/>
                                <w:sz w:val="28"/>
                              </w:rPr>
                              <w:t>are.</w:t>
                            </w:r>
                            <w:r w:rsidRPr="00F273A5">
                              <w:rPr>
                                <w:rFonts w:ascii="Arial" w:hAnsi="Arial"/>
                                <w:sz w:val="28"/>
                              </w:rPr>
                              <w:t xml:space="preserve"> </w:t>
                            </w:r>
                            <w:r w:rsidR="00B02A1A" w:rsidRPr="00F273A5">
                              <w:rPr>
                                <w:rFonts w:ascii="Arial" w:hAnsi="Arial"/>
                                <w:sz w:val="28"/>
                              </w:rPr>
                              <w:t xml:space="preserve">People </w:t>
                            </w:r>
                            <w:r w:rsidR="00AC2849" w:rsidRPr="00F273A5">
                              <w:rPr>
                                <w:rFonts w:ascii="Arial" w:hAnsi="Arial"/>
                                <w:sz w:val="28"/>
                              </w:rPr>
                              <w:t xml:space="preserve">want </w:t>
                            </w:r>
                            <w:r w:rsidR="00B02A1A" w:rsidRPr="00F273A5">
                              <w:rPr>
                                <w:rFonts w:ascii="Arial" w:hAnsi="Arial"/>
                                <w:sz w:val="28"/>
                              </w:rPr>
                              <w:t>their</w:t>
                            </w:r>
                            <w:r w:rsidR="00AC2849" w:rsidRPr="00F273A5">
                              <w:rPr>
                                <w:rFonts w:ascii="Arial" w:hAnsi="Arial"/>
                                <w:sz w:val="28"/>
                              </w:rPr>
                              <w:t xml:space="preserve"> “normal” back.</w:t>
                            </w:r>
                          </w:p>
                          <w:p w14:paraId="6BAA1CFA" w14:textId="77777777" w:rsidR="00936D79" w:rsidRPr="00F273A5" w:rsidRDefault="00936F76" w:rsidP="002A7CA7">
                            <w:pPr>
                              <w:rPr>
                                <w:rFonts w:ascii="Arial" w:hAnsi="Arial"/>
                                <w:sz w:val="28"/>
                              </w:rPr>
                            </w:pPr>
                            <w:r w:rsidRPr="00F273A5">
                              <w:rPr>
                                <w:rFonts w:ascii="Arial" w:hAnsi="Arial"/>
                                <w:sz w:val="28"/>
                              </w:rPr>
                              <w:t>This collective fatigue is making some people—consciously or unconsciously—disregard pandemic guidance</w:t>
                            </w:r>
                            <w:r w:rsidR="00AC2849" w:rsidRPr="00F273A5">
                              <w:rPr>
                                <w:rFonts w:ascii="Arial" w:hAnsi="Arial"/>
                                <w:sz w:val="28"/>
                              </w:rPr>
                              <w:t xml:space="preserve"> such as social distancing and mask wearing. Others may be reaching a mental health breaking point.</w:t>
                            </w:r>
                          </w:p>
                          <w:bookmarkEnd w:id="0"/>
                          <w:p w14:paraId="78268101" w14:textId="77777777" w:rsidR="00C51C70" w:rsidRDefault="00936F76" w:rsidP="002232BF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32E9573" wp14:editId="0D285AE3">
                                  <wp:extent cx="3282950" cy="1058545"/>
                                  <wp:effectExtent l="0" t="0" r="0" b="0"/>
                                  <wp:docPr id="1675271474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97891284" name="Artboard 1 copy.png"/>
                                          <pic:cNvPicPr/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282950" cy="105854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82FE9A3" w14:textId="77777777" w:rsidR="00506BEC" w:rsidRDefault="00936F76" w:rsidP="00936D79">
                            <w:r w:rsidRPr="00F273A5">
                              <w:rPr>
                                <w:rFonts w:ascii="Arial" w:hAnsi="Arial"/>
                              </w:rPr>
                              <w:t>Alarming data from a U.S. Census Bureau survey revealed the psychological toll taken by the pandemic. American adults were asked typical mental health screening questions. Twenty-four percent showed clinically significant symptoms of major depressive disorder</w:t>
                            </w:r>
                            <w:r w:rsidR="00D27346" w:rsidRPr="00F273A5">
                              <w:rPr>
                                <w:rFonts w:ascii="Arial" w:hAnsi="Arial"/>
                              </w:rPr>
                              <w:t>,</w:t>
                            </w:r>
                            <w:r w:rsidRPr="00F273A5">
                              <w:rPr>
                                <w:rFonts w:ascii="Arial" w:hAnsi="Arial"/>
                              </w:rPr>
                              <w:t xml:space="preserve"> and 30% showed symptoms of generalized anxiety disorder.</w:t>
                            </w:r>
                            <w:r w:rsidR="00C51C70">
                              <w:t xml:space="preserve"> Those rates were higher among </w:t>
                            </w:r>
                            <w:r w:rsidR="00C51C70" w:rsidRPr="00C51C70">
                              <w:t>younger adults</w:t>
                            </w:r>
                            <w:r w:rsidR="00C51C70">
                              <w:t xml:space="preserve"> (age</w:t>
                            </w:r>
                            <w:r w:rsidR="00AB0184">
                              <w:t>s</w:t>
                            </w:r>
                            <w:r w:rsidR="00C51C70">
                              <w:t xml:space="preserve"> 18</w:t>
                            </w:r>
                            <w:r w:rsidR="001E61A4">
                              <w:t xml:space="preserve"> to </w:t>
                            </w:r>
                            <w:r w:rsidR="00C51C70">
                              <w:t>29)</w:t>
                            </w:r>
                            <w:r w:rsidR="00C51C70" w:rsidRPr="00C51C70">
                              <w:t>, women</w:t>
                            </w:r>
                            <w:r w:rsidR="00C51C70">
                              <w:t xml:space="preserve"> </w:t>
                            </w:r>
                            <w:r w:rsidR="00C51C70" w:rsidRPr="00AB0184">
                              <w:t>and people</w:t>
                            </w:r>
                            <w:r w:rsidR="00B02A1A" w:rsidRPr="00AB0184">
                              <w:t xml:space="preserve"> making less than $25,000 a year</w:t>
                            </w:r>
                            <w:r w:rsidR="00C51C70" w:rsidRPr="00AB0184">
                              <w:t>.</w:t>
                            </w:r>
                          </w:p>
                          <w:p w14:paraId="6123102B" w14:textId="77777777" w:rsidR="00B02A1A" w:rsidRDefault="00936F76" w:rsidP="00B02A1A">
                            <w:pPr>
                              <w:spacing w:after="100"/>
                            </w:pPr>
                            <w:r>
                              <w:t>If you feel like you’re battling pandemic fatigue and losing self-discipline, stay the course with these coping tips:</w:t>
                            </w:r>
                          </w:p>
                          <w:p w14:paraId="19302880" w14:textId="77777777" w:rsidR="00B02A1A" w:rsidRPr="003B02A2" w:rsidRDefault="00B02A1A" w:rsidP="00936D79"/>
                        </w:txbxContent>
                      </wps:txbx>
                      <wps:bodyPr rot="0" vert="horz" wrap="square" lIns="0" tIns="45720" rIns="0" bIns="45720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D7F2B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08pt;margin-top:0;width:259.2pt;height:428.4pt;z-index:251663360;visibility:visible;mso-wrap-style:square;mso-width-percent:0;mso-height-percent:0;mso-wrap-distance-left:9pt;mso-wrap-distance-top:3.6pt;mso-wrap-distance-right:9pt;mso-wrap-distance-bottom:3.6pt;mso-position-horizontal:right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" filled="f" stroked="f">
                <v:textbox inset="0,,0">
                  <w:txbxContent>
                    <w:p w14:paraId="5641C7AA" w14:textId="77777777" w:rsidR="009879F5" w:rsidRPr="00BD47AB" w:rsidRDefault="00936F76" w:rsidP="00BD47AB">
                      <w:pPr>
                        <w:pStyle w:val="ArticleHeader"/>
                        <w:rPr>
                          <w:rStyle w:val="LeadHookChar"/>
                          <w:rFonts w:asciiTheme="minorHAnsi" w:hAnsiTheme="minorHAnsi"/>
                          <w:b/>
                          <w:color w:val="C29D59"/>
                        </w:rPr>
                      </w:pPr>
                      <w:r w:rsidRPr="00BD47AB">
                        <w:rPr>
                          <w:rStyle w:val="LeadHookChar"/>
                          <w:rFonts w:asciiTheme="minorHAnsi" w:hAnsiTheme="minorHAnsi"/>
                          <w:b/>
                          <w:color w:val="C29D59"/>
                        </w:rPr>
                        <w:t>Combating Pandemic Fatigue</w:t>
                      </w:r>
                    </w:p>
                    <w:p w14:paraId="3495A365" w14:textId="77777777" w:rsidR="00C51C70" w:rsidRPr="00F273A5" w:rsidRDefault="00936F76" w:rsidP="002A7CA7">
                      <w:pPr>
                        <w:rPr>
                          <w:rFonts w:ascii="Arial" w:hAnsi="Arial"/>
                          <w:sz w:val="28"/>
                        </w:rPr>
                      </w:pPr>
                      <w:bookmarkStart w:id="1" w:name="_Hlk47954887"/>
                      <w:r w:rsidRPr="00F273A5">
                        <w:rPr>
                          <w:rFonts w:ascii="Arial" w:hAnsi="Arial"/>
                          <w:sz w:val="28"/>
                        </w:rPr>
                        <w:t>A</w:t>
                      </w:r>
                      <w:r w:rsidR="00AC2849" w:rsidRPr="00F273A5">
                        <w:rPr>
                          <w:rFonts w:ascii="Arial" w:hAnsi="Arial"/>
                          <w:sz w:val="28"/>
                        </w:rPr>
                        <w:t xml:space="preserve">n unintentional phenomenon </w:t>
                      </w:r>
                      <w:r w:rsidRPr="00F273A5">
                        <w:rPr>
                          <w:rFonts w:ascii="Arial" w:hAnsi="Arial"/>
                          <w:sz w:val="28"/>
                        </w:rPr>
                        <w:t xml:space="preserve">is on the rise—pandemic fatigue. </w:t>
                      </w:r>
                      <w:r w:rsidR="00B02A1A" w:rsidRPr="00F273A5">
                        <w:rPr>
                          <w:rFonts w:ascii="Arial" w:hAnsi="Arial"/>
                          <w:sz w:val="28"/>
                        </w:rPr>
                        <w:t>People are</w:t>
                      </w:r>
                      <w:r w:rsidRPr="00F273A5">
                        <w:rPr>
                          <w:rFonts w:ascii="Arial" w:hAnsi="Arial"/>
                          <w:sz w:val="28"/>
                        </w:rPr>
                        <w:t xml:space="preserve"> tired of staying at home.</w:t>
                      </w:r>
                      <w:r w:rsidR="00B02A1A" w:rsidRPr="00F273A5">
                        <w:rPr>
                          <w:rFonts w:ascii="Arial" w:hAnsi="Arial"/>
                          <w:sz w:val="28"/>
                        </w:rPr>
                        <w:t xml:space="preserve"> People </w:t>
                      </w:r>
                      <w:r w:rsidR="00AC2849" w:rsidRPr="00F273A5">
                        <w:rPr>
                          <w:rFonts w:ascii="Arial" w:hAnsi="Arial"/>
                          <w:sz w:val="28"/>
                        </w:rPr>
                        <w:t xml:space="preserve">want to be the social creatures </w:t>
                      </w:r>
                      <w:r w:rsidR="00B02A1A" w:rsidRPr="00F273A5">
                        <w:rPr>
                          <w:rFonts w:ascii="Arial" w:hAnsi="Arial"/>
                          <w:sz w:val="28"/>
                        </w:rPr>
                        <w:t>they</w:t>
                      </w:r>
                      <w:r w:rsidR="00AC2849" w:rsidRPr="00F273A5">
                        <w:rPr>
                          <w:rFonts w:ascii="Arial" w:hAnsi="Arial"/>
                          <w:sz w:val="28"/>
                        </w:rPr>
                        <w:t xml:space="preserve"> </w:t>
                      </w:r>
                      <w:r w:rsidRPr="00F273A5">
                        <w:rPr>
                          <w:rFonts w:ascii="Arial" w:hAnsi="Arial"/>
                          <w:sz w:val="28"/>
                        </w:rPr>
                        <w:t xml:space="preserve">inherently </w:t>
                      </w:r>
                      <w:r w:rsidR="00AC2849" w:rsidRPr="00F273A5">
                        <w:rPr>
                          <w:rFonts w:ascii="Arial" w:hAnsi="Arial"/>
                          <w:sz w:val="28"/>
                        </w:rPr>
                        <w:t>are.</w:t>
                      </w:r>
                      <w:r w:rsidRPr="00F273A5">
                        <w:rPr>
                          <w:rFonts w:ascii="Arial" w:hAnsi="Arial"/>
                          <w:sz w:val="28"/>
                        </w:rPr>
                        <w:t xml:space="preserve"> </w:t>
                      </w:r>
                      <w:r w:rsidR="00B02A1A" w:rsidRPr="00F273A5">
                        <w:rPr>
                          <w:rFonts w:ascii="Arial" w:hAnsi="Arial"/>
                          <w:sz w:val="28"/>
                        </w:rPr>
                        <w:t xml:space="preserve">People </w:t>
                      </w:r>
                      <w:r w:rsidR="00AC2849" w:rsidRPr="00F273A5">
                        <w:rPr>
                          <w:rFonts w:ascii="Arial" w:hAnsi="Arial"/>
                          <w:sz w:val="28"/>
                        </w:rPr>
                        <w:t xml:space="preserve">want </w:t>
                      </w:r>
                      <w:r w:rsidR="00B02A1A" w:rsidRPr="00F273A5">
                        <w:rPr>
                          <w:rFonts w:ascii="Arial" w:hAnsi="Arial"/>
                          <w:sz w:val="28"/>
                        </w:rPr>
                        <w:t>their</w:t>
                      </w:r>
                      <w:r w:rsidR="00AC2849" w:rsidRPr="00F273A5">
                        <w:rPr>
                          <w:rFonts w:ascii="Arial" w:hAnsi="Arial"/>
                          <w:sz w:val="28"/>
                        </w:rPr>
                        <w:t xml:space="preserve"> “normal” back.</w:t>
                      </w:r>
                    </w:p>
                    <w:p w14:paraId="6BAA1CFA" w14:textId="77777777" w:rsidR="00936D79" w:rsidRPr="00F273A5" w:rsidRDefault="00936F76" w:rsidP="002A7CA7">
                      <w:pPr>
                        <w:rPr>
                          <w:rFonts w:ascii="Arial" w:hAnsi="Arial"/>
                          <w:sz w:val="28"/>
                        </w:rPr>
                      </w:pPr>
                      <w:r w:rsidRPr="00F273A5">
                        <w:rPr>
                          <w:rFonts w:ascii="Arial" w:hAnsi="Arial"/>
                          <w:sz w:val="28"/>
                        </w:rPr>
                        <w:t>This collective fatigue is making some people—consciously or unconsciously—disregard pandemic guidance</w:t>
                      </w:r>
                      <w:r w:rsidR="00AC2849" w:rsidRPr="00F273A5">
                        <w:rPr>
                          <w:rFonts w:ascii="Arial" w:hAnsi="Arial"/>
                          <w:sz w:val="28"/>
                        </w:rPr>
                        <w:t xml:space="preserve"> such as social distancing and mask wearing. Others may be reaching a mental health breaking point.</w:t>
                      </w:r>
                    </w:p>
                    <w:bookmarkEnd w:id="1"/>
                    <w:p w14:paraId="78268101" w14:textId="77777777" w:rsidR="00C51C70" w:rsidRDefault="00936F76" w:rsidP="002232BF">
                      <w:r>
                        <w:rPr>
                          <w:noProof/>
                        </w:rPr>
                        <w:drawing>
                          <wp:inline distT="0" distB="0" distL="0" distR="0" wp14:anchorId="632E9573" wp14:editId="0D285AE3">
                            <wp:extent cx="3282950" cy="1058545"/>
                            <wp:effectExtent l="0" t="0" r="0" b="0"/>
                            <wp:docPr id="1675271474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97891284" name="Artboard 1 copy.png"/>
                                    <pic:cNvPicPr/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282950" cy="105854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82FE9A3" w14:textId="77777777" w:rsidR="00506BEC" w:rsidRDefault="00936F76" w:rsidP="00936D79">
                      <w:r w:rsidRPr="00F273A5">
                        <w:rPr>
                          <w:rFonts w:ascii="Arial" w:hAnsi="Arial"/>
                        </w:rPr>
                        <w:t>Alarming data from a U.S. Census Bureau survey revealed the psychological toll taken by the pandemic. American adults were asked typical mental health screening questions. Twenty-four percent showed clinically significant symptoms of major depressive disorder</w:t>
                      </w:r>
                      <w:r w:rsidR="00D27346" w:rsidRPr="00F273A5">
                        <w:rPr>
                          <w:rFonts w:ascii="Arial" w:hAnsi="Arial"/>
                        </w:rPr>
                        <w:t>,</w:t>
                      </w:r>
                      <w:r w:rsidRPr="00F273A5">
                        <w:rPr>
                          <w:rFonts w:ascii="Arial" w:hAnsi="Arial"/>
                        </w:rPr>
                        <w:t xml:space="preserve"> and 30% showed symptoms of generalized anxiety disorder.</w:t>
                      </w:r>
                      <w:r w:rsidR="00C51C70">
                        <w:t xml:space="preserve"> Those rates were higher among </w:t>
                      </w:r>
                      <w:r w:rsidR="00C51C70" w:rsidRPr="00C51C70">
                        <w:t>younger adults</w:t>
                      </w:r>
                      <w:r w:rsidR="00C51C70">
                        <w:t xml:space="preserve"> (age</w:t>
                      </w:r>
                      <w:r w:rsidR="00AB0184">
                        <w:t>s</w:t>
                      </w:r>
                      <w:r w:rsidR="00C51C70">
                        <w:t xml:space="preserve"> 18</w:t>
                      </w:r>
                      <w:r w:rsidR="001E61A4">
                        <w:t xml:space="preserve"> to </w:t>
                      </w:r>
                      <w:r w:rsidR="00C51C70">
                        <w:t>29)</w:t>
                      </w:r>
                      <w:r w:rsidR="00C51C70" w:rsidRPr="00C51C70">
                        <w:t>, women</w:t>
                      </w:r>
                      <w:r w:rsidR="00C51C70">
                        <w:t xml:space="preserve"> </w:t>
                      </w:r>
                      <w:r w:rsidR="00C51C70" w:rsidRPr="00AB0184">
                        <w:t>and people</w:t>
                      </w:r>
                      <w:r w:rsidR="00B02A1A" w:rsidRPr="00AB0184">
                        <w:t xml:space="preserve"> making less than $25,000 a year</w:t>
                      </w:r>
                      <w:r w:rsidR="00C51C70" w:rsidRPr="00AB0184">
                        <w:t>.</w:t>
                      </w:r>
                    </w:p>
                    <w:p w14:paraId="6123102B" w14:textId="77777777" w:rsidR="00B02A1A" w:rsidRDefault="00936F76" w:rsidP="00B02A1A">
                      <w:pPr>
                        <w:spacing w:after="100"/>
                      </w:pPr>
                      <w:r>
                        <w:t>If you feel like you’re battling pandemic fatigue and losing self-discipline, stay the course with these coping tips:</w:t>
                      </w:r>
                    </w:p>
                    <w:p w14:paraId="19302880" w14:textId="77777777" w:rsidR="00B02A1A" w:rsidRPr="003B02A2" w:rsidRDefault="00B02A1A" w:rsidP="00936D79"/>
                  </w:txbxContent>
                </v:textbox>
                <w10:wrap type="square"/>
              </v:shape>
            </w:pict>
          </mc:Fallback>
        </mc:AlternateContent>
      </w:r>
      <w:r w:rsidR="007E3B32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B18B33F" wp14:editId="1DA14B6F">
                <wp:simplePos x="0" y="0"/>
                <wp:positionH relativeFrom="margin">
                  <wp:posOffset>3566160</wp:posOffset>
                </wp:positionH>
                <wp:positionV relativeFrom="paragraph">
                  <wp:posOffset>0</wp:posOffset>
                </wp:positionV>
                <wp:extent cx="3527425" cy="4625340"/>
                <wp:effectExtent l="0" t="0" r="0" b="3810"/>
                <wp:wrapSquare wrapText="bothSides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27425" cy="46253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C6337F" w14:textId="77777777" w:rsidR="002232BF" w:rsidRPr="002232BF" w:rsidRDefault="00936F76" w:rsidP="00B469D0">
                            <w:pPr>
                              <w:pStyle w:val="BulletList"/>
                              <w:numPr>
                                <w:ilvl w:val="0"/>
                                <w:numId w:val="25"/>
                              </w:numPr>
                              <w:spacing w:after="100"/>
                            </w:pPr>
                            <w:bookmarkStart w:id="2" w:name="_Hlk47955067"/>
                            <w:r w:rsidRPr="006A54C5">
                              <w:rPr>
                                <w:b/>
                              </w:rPr>
                              <w:t>Try a new exercise.</w:t>
                            </w:r>
                            <w:r>
                              <w:t xml:space="preserve"> If you</w:t>
                            </w:r>
                            <w:r w:rsidR="00C51C70">
                              <w:t>’ve</w:t>
                            </w:r>
                            <w:r>
                              <w:t xml:space="preserve"> been finding it harder to stay active,</w:t>
                            </w:r>
                            <w:r w:rsidR="00C51C70">
                              <w:t xml:space="preserve"> experiment with</w:t>
                            </w:r>
                            <w:r>
                              <w:t xml:space="preserve"> something new like walking, yoga or cycling.</w:t>
                            </w:r>
                          </w:p>
                          <w:p w14:paraId="51B2782F" w14:textId="77777777" w:rsidR="006A54C5" w:rsidRDefault="00936F76" w:rsidP="00B469D0">
                            <w:pPr>
                              <w:pStyle w:val="BulletList"/>
                              <w:numPr>
                                <w:ilvl w:val="0"/>
                                <w:numId w:val="25"/>
                              </w:numPr>
                              <w:spacing w:after="100"/>
                            </w:pPr>
                            <w:r>
                              <w:rPr>
                                <w:b/>
                              </w:rPr>
                              <w:t>Try meditation.</w:t>
                            </w:r>
                            <w:r w:rsidRPr="006A54C5">
                              <w:t xml:space="preserve"> </w:t>
                            </w:r>
                            <w:r w:rsidR="000D617F">
                              <w:t>Mindful activities can help lower your stress level</w:t>
                            </w:r>
                            <w:r w:rsidR="008450DF">
                              <w:t>s and improve your mood.</w:t>
                            </w:r>
                          </w:p>
                          <w:p w14:paraId="46B9963D" w14:textId="77777777" w:rsidR="00AC2849" w:rsidRPr="006A54C5" w:rsidRDefault="00936F76" w:rsidP="00B469D0">
                            <w:pPr>
                              <w:pStyle w:val="BulletList"/>
                              <w:numPr>
                                <w:ilvl w:val="0"/>
                                <w:numId w:val="25"/>
                              </w:numPr>
                              <w:spacing w:after="100"/>
                            </w:pPr>
                            <w:r>
                              <w:rPr>
                                <w:b/>
                              </w:rPr>
                              <w:t>Try saying it out loud.</w:t>
                            </w:r>
                            <w:r>
                              <w:t xml:space="preserve"> Sometimes you just need to talk to someone about how you’re feeling, especially if you’re stressed, frustrated or anxious. Ignoring those strong feelings won’t make them go away.</w:t>
                            </w:r>
                          </w:p>
                          <w:p w14:paraId="58C582F7" w14:textId="77777777" w:rsidR="002232BF" w:rsidRPr="002232BF" w:rsidRDefault="00936F76" w:rsidP="00B469D0">
                            <w:pPr>
                              <w:pStyle w:val="BulletList"/>
                              <w:numPr>
                                <w:ilvl w:val="0"/>
                                <w:numId w:val="25"/>
                              </w:numPr>
                              <w:spacing w:after="100"/>
                            </w:pPr>
                            <w:r w:rsidRPr="006A54C5">
                              <w:rPr>
                                <w:b/>
                              </w:rPr>
                              <w:t>Try new recipes.</w:t>
                            </w:r>
                            <w:r>
                              <w:t xml:space="preserve"> You’ve likely already mastered the pandemic sourdough or banana bread, so roll up your sleeves and whip up something </w:t>
                            </w:r>
                            <w:r w:rsidR="00C51C70">
                              <w:t>else</w:t>
                            </w:r>
                            <w:r>
                              <w:t>. This is a good time to prepare healthier meals and use that time as a fun daily activity for you and your family.</w:t>
                            </w:r>
                          </w:p>
                          <w:bookmarkEnd w:id="2"/>
                          <w:p w14:paraId="2C3E31A5" w14:textId="77777777" w:rsidR="006A54C5" w:rsidRDefault="00936F76" w:rsidP="00C45BF9">
                            <w:r>
                              <w:t>Consider how you relaxed pre-pandemic</w:t>
                            </w:r>
                            <w:r w:rsidR="000D617F">
                              <w:t>,</w:t>
                            </w:r>
                            <w:r>
                              <w:t xml:space="preserve"> and try to get back to that lifestyle. If you find cooking, reading or listening to music relaxing, make time to keep that a part of your routine.</w:t>
                            </w:r>
                          </w:p>
                          <w:p w14:paraId="690360B4" w14:textId="77777777" w:rsidR="00C667F4" w:rsidRDefault="00936F76" w:rsidP="00C45BF9">
                            <w:bookmarkStart w:id="3" w:name="_Hlk47955308"/>
                            <w:bookmarkStart w:id="4" w:name="_Hlk47955309"/>
                            <w:bookmarkStart w:id="5" w:name="_Hlk47955310"/>
                            <w:bookmarkStart w:id="6" w:name="_Hlk47955311"/>
                            <w:bookmarkStart w:id="7" w:name="_Hlk47955312"/>
                            <w:bookmarkStart w:id="8" w:name="_Hlk47955313"/>
                            <w:r>
                              <w:t xml:space="preserve">If you’re worried about your mental well-being, please contact your doctor. </w:t>
                            </w:r>
                            <w:bookmarkEnd w:id="3"/>
                            <w:bookmarkEnd w:id="4"/>
                            <w:bookmarkEnd w:id="5"/>
                            <w:bookmarkEnd w:id="6"/>
                            <w:bookmarkEnd w:id="7"/>
                            <w:bookmarkEnd w:id="8"/>
                          </w:p>
                        </w:txbxContent>
                      </wps:txbx>
                      <wps:bodyPr rot="0" vert="horz" wrap="square" lIns="0" tIns="45720" rIns="0" bIns="45720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18B33F" id="Text Box 6" o:spid="_x0000_s1027" type="#_x0000_t202" style="position:absolute;margin-left:280.8pt;margin-top:0;width:277.75pt;height:364.2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" filled="f" stroked="f">
                <v:textbox inset="0,,0">
                  <w:txbxContent>
                    <w:p w14:paraId="5FC6337F" w14:textId="77777777" w:rsidR="002232BF" w:rsidRPr="002232BF" w:rsidRDefault="00936F76" w:rsidP="00B469D0">
                      <w:pPr>
                        <w:pStyle w:val="BulletList"/>
                        <w:numPr>
                          <w:ilvl w:val="0"/>
                          <w:numId w:val="25"/>
                        </w:numPr>
                        <w:spacing w:after="100"/>
                      </w:pPr>
                      <w:bookmarkStart w:id="9" w:name="_Hlk47955067"/>
                      <w:r w:rsidRPr="006A54C5">
                        <w:rPr>
                          <w:b/>
                        </w:rPr>
                        <w:t>Try a new exercise.</w:t>
                      </w:r>
                      <w:r>
                        <w:t xml:space="preserve"> If you</w:t>
                      </w:r>
                      <w:r w:rsidR="00C51C70">
                        <w:t>’ve</w:t>
                      </w:r>
                      <w:r>
                        <w:t xml:space="preserve"> been finding it harder to stay active,</w:t>
                      </w:r>
                      <w:r w:rsidR="00C51C70">
                        <w:t xml:space="preserve"> experiment with</w:t>
                      </w:r>
                      <w:r>
                        <w:t xml:space="preserve"> something new like walking, yoga or cycling.</w:t>
                      </w:r>
                    </w:p>
                    <w:p w14:paraId="51B2782F" w14:textId="77777777" w:rsidR="006A54C5" w:rsidRDefault="00936F76" w:rsidP="00B469D0">
                      <w:pPr>
                        <w:pStyle w:val="BulletList"/>
                        <w:numPr>
                          <w:ilvl w:val="0"/>
                          <w:numId w:val="25"/>
                        </w:numPr>
                        <w:spacing w:after="100"/>
                      </w:pPr>
                      <w:r>
                        <w:rPr>
                          <w:b/>
                        </w:rPr>
                        <w:t>Try meditation.</w:t>
                      </w:r>
                      <w:r w:rsidRPr="006A54C5">
                        <w:t xml:space="preserve"> </w:t>
                      </w:r>
                      <w:r w:rsidR="000D617F">
                        <w:t>Mindful activities can help lower your stress level</w:t>
                      </w:r>
                      <w:r w:rsidR="008450DF">
                        <w:t>s and improve your mood.</w:t>
                      </w:r>
                    </w:p>
                    <w:p w14:paraId="46B9963D" w14:textId="77777777" w:rsidR="00AC2849" w:rsidRPr="006A54C5" w:rsidRDefault="00936F76" w:rsidP="00B469D0">
                      <w:pPr>
                        <w:pStyle w:val="BulletList"/>
                        <w:numPr>
                          <w:ilvl w:val="0"/>
                          <w:numId w:val="25"/>
                        </w:numPr>
                        <w:spacing w:after="100"/>
                      </w:pPr>
                      <w:r>
                        <w:rPr>
                          <w:b/>
                        </w:rPr>
                        <w:t>Try saying it out loud.</w:t>
                      </w:r>
                      <w:r>
                        <w:t xml:space="preserve"> Sometimes you just need to talk to someone about how you’re feeling, especially if you’re stressed, frustrated or anxious. Ignoring those strong feelings won’t make them go away.</w:t>
                      </w:r>
                    </w:p>
                    <w:p w14:paraId="58C582F7" w14:textId="77777777" w:rsidR="002232BF" w:rsidRPr="002232BF" w:rsidRDefault="00936F76" w:rsidP="00B469D0">
                      <w:pPr>
                        <w:pStyle w:val="BulletList"/>
                        <w:numPr>
                          <w:ilvl w:val="0"/>
                          <w:numId w:val="25"/>
                        </w:numPr>
                        <w:spacing w:after="100"/>
                      </w:pPr>
                      <w:r w:rsidRPr="006A54C5">
                        <w:rPr>
                          <w:b/>
                        </w:rPr>
                        <w:t>Try new recipes.</w:t>
                      </w:r>
                      <w:r>
                        <w:t xml:space="preserve"> You’ve likely already mastered the pandemic sourdough or banana bread, so roll up your sleeves and whip up something </w:t>
                      </w:r>
                      <w:r w:rsidR="00C51C70">
                        <w:t>else</w:t>
                      </w:r>
                      <w:r>
                        <w:t>. This is a good time to prepare healthier meals and use that time as a fun daily activity for you and your family.</w:t>
                      </w:r>
                    </w:p>
                    <w:bookmarkEnd w:id="9"/>
                    <w:p w14:paraId="2C3E31A5" w14:textId="77777777" w:rsidR="006A54C5" w:rsidRDefault="00936F76" w:rsidP="00C45BF9">
                      <w:r>
                        <w:t>Consider how you relaxed pre-pandemic</w:t>
                      </w:r>
                      <w:r w:rsidR="000D617F">
                        <w:t>,</w:t>
                      </w:r>
                      <w:r>
                        <w:t xml:space="preserve"> and try to get back to that lifestyle. If you find cooking, reading or listening to music relaxing, make time to keep that a part of your routine.</w:t>
                      </w:r>
                    </w:p>
                    <w:p w14:paraId="690360B4" w14:textId="77777777" w:rsidR="00C667F4" w:rsidRDefault="00936F76" w:rsidP="00C45BF9">
                      <w:bookmarkStart w:id="10" w:name="_Hlk47955308"/>
                      <w:bookmarkStart w:id="11" w:name="_Hlk47955309"/>
                      <w:bookmarkStart w:id="12" w:name="_Hlk47955310"/>
                      <w:bookmarkStart w:id="13" w:name="_Hlk47955311"/>
                      <w:bookmarkStart w:id="14" w:name="_Hlk47955312"/>
                      <w:bookmarkStart w:id="15" w:name="_Hlk47955313"/>
                      <w:r>
                        <w:t xml:space="preserve">If you’re worried about your mental well-being, please contact your doctor. </w:t>
                      </w:r>
                      <w:bookmarkEnd w:id="10"/>
                      <w:bookmarkEnd w:id="11"/>
                      <w:bookmarkEnd w:id="12"/>
                      <w:bookmarkEnd w:id="13"/>
                      <w:bookmarkEnd w:id="14"/>
                      <w:bookmarkEnd w:id="15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F375F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1" locked="0" layoutInCell="1" allowOverlap="1" wp14:anchorId="4FD7B49B" wp14:editId="2138873F">
                <wp:simplePos x="0" y="0"/>
                <wp:positionH relativeFrom="page">
                  <wp:align>right</wp:align>
                </wp:positionH>
                <wp:positionV relativeFrom="paragraph">
                  <wp:posOffset>-403674</wp:posOffset>
                </wp:positionV>
                <wp:extent cx="7393259" cy="301557"/>
                <wp:effectExtent l="0" t="0" r="0" b="381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93259" cy="30155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E0C803" w14:textId="10D89153" w:rsidR="005F375F" w:rsidRPr="005F375F" w:rsidRDefault="00936F76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5F375F">
                              <w:rPr>
                                <w:color w:val="FFFFFF" w:themeColor="background1"/>
                              </w:rPr>
                              <w:t>Brought to you by</w:t>
                            </w:r>
                            <w:r w:rsidR="00F273A5">
                              <w:rPr>
                                <w:color w:val="FFFFFF" w:themeColor="background1"/>
                              </w:rPr>
                              <w:t xml:space="preserve"> Your Employer and Sullivan Benefits</w:t>
                            </w:r>
                            <w:r w:rsidRPr="005F375F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D7B49B" id="_x0000_s1028" type="#_x0000_t202" style="position:absolute;margin-left:530.95pt;margin-top:-31.8pt;width:582.15pt;height:23.75pt;z-index:-251654144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" filled="f" stroked="f">
                <v:textbox>
                  <w:txbxContent>
                    <w:p w14:paraId="76E0C803" w14:textId="10D89153" w:rsidR="005F375F" w:rsidRPr="005F375F" w:rsidRDefault="00936F76">
                      <w:pPr>
                        <w:rPr>
                          <w:color w:val="FFFFFF" w:themeColor="background1"/>
                        </w:rPr>
                      </w:pPr>
                      <w:r w:rsidRPr="005F375F">
                        <w:rPr>
                          <w:color w:val="FFFFFF" w:themeColor="background1"/>
                        </w:rPr>
                        <w:t>Brought to you by</w:t>
                      </w:r>
                      <w:r w:rsidR="00F273A5">
                        <w:rPr>
                          <w:color w:val="FFFFFF" w:themeColor="background1"/>
                        </w:rPr>
                        <w:t xml:space="preserve"> Your Employer and Sullivan Benefits</w:t>
                      </w:r>
                      <w:r w:rsidRPr="005F375F">
                        <w:rPr>
                          <w:color w:val="FFFFFF" w:themeColor="background1"/>
                        </w:rP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C5AA027" w14:textId="77777777" w:rsidR="00946A52" w:rsidRDefault="00936F76" w:rsidP="008C44CD">
      <w:pPr>
        <w:pStyle w:val="RecipeNormal"/>
        <w:ind w:left="0"/>
      </w:pPr>
      <w:r>
        <w:rPr>
          <w:noProof/>
        </w:rPr>
        <w:lastRenderedPageBreak/>
        <w:drawing>
          <wp:anchor distT="0" distB="0" distL="114300" distR="114300" simplePos="0" relativeHeight="251669504" behindDoc="1" locked="0" layoutInCell="1" allowOverlap="1" wp14:anchorId="10A95175" wp14:editId="4AA6B99D">
            <wp:simplePos x="0" y="0"/>
            <wp:positionH relativeFrom="margin">
              <wp:posOffset>257175</wp:posOffset>
            </wp:positionH>
            <wp:positionV relativeFrom="paragraph">
              <wp:posOffset>3839454</wp:posOffset>
            </wp:positionV>
            <wp:extent cx="3984472" cy="2151396"/>
            <wp:effectExtent l="0" t="0" r="0" b="127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138855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472" cy="21513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792B9A24" wp14:editId="18C55CAE">
                <wp:simplePos x="0" y="0"/>
                <wp:positionH relativeFrom="column">
                  <wp:align>right</wp:align>
                </wp:positionH>
                <wp:positionV relativeFrom="paragraph">
                  <wp:posOffset>-174625</wp:posOffset>
                </wp:positionV>
                <wp:extent cx="4530725" cy="3867150"/>
                <wp:effectExtent l="0" t="0" r="3175" b="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30725" cy="38671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65F2AF" w14:textId="77777777" w:rsidR="00D90DAB" w:rsidRPr="003B50C4" w:rsidRDefault="00936F76" w:rsidP="00D90DAB">
                            <w:pPr>
                              <w:pStyle w:val="ArticleHeader"/>
                            </w:pPr>
                            <w:bookmarkStart w:id="16" w:name="_Hlk25135315"/>
                            <w:r>
                              <w:t xml:space="preserve">Benefits of </w:t>
                            </w:r>
                            <w:r w:rsidR="00B51208">
                              <w:t xml:space="preserve">Buying </w:t>
                            </w:r>
                            <w:r>
                              <w:t>Seasonal Produce</w:t>
                            </w:r>
                          </w:p>
                          <w:bookmarkEnd w:id="16"/>
                          <w:p w14:paraId="581C0B20" w14:textId="77777777" w:rsidR="00B51208" w:rsidRDefault="00936F76" w:rsidP="007E3B32">
                            <w:r w:rsidRPr="00B51208">
                              <w:t xml:space="preserve">In today’s market, it’s normal to see the same produce </w:t>
                            </w:r>
                            <w:r>
                              <w:t>available year-round</w:t>
                            </w:r>
                            <w:r w:rsidRPr="00B51208">
                              <w:t xml:space="preserve">. </w:t>
                            </w:r>
                            <w:r w:rsidR="00DB04CD">
                              <w:t>However,</w:t>
                            </w:r>
                            <w:r>
                              <w:t xml:space="preserve"> that doesn’t</w:t>
                            </w:r>
                            <w:r w:rsidRPr="00B51208">
                              <w:t xml:space="preserve"> mean </w:t>
                            </w:r>
                            <w:r w:rsidR="00DB04CD">
                              <w:t>the quality’s the same</w:t>
                            </w:r>
                            <w:r w:rsidRPr="00B51208">
                              <w:t xml:space="preserve"> throughout the seasons.</w:t>
                            </w:r>
                            <w:r>
                              <w:t xml:space="preserve"> </w:t>
                            </w:r>
                            <w:r w:rsidR="00DB04CD">
                              <w:t>Eating</w:t>
                            </w:r>
                            <w:r w:rsidRPr="00B51208">
                              <w:t xml:space="preserve"> seasonally means</w:t>
                            </w:r>
                            <w:r w:rsidR="003B2F01">
                              <w:t xml:space="preserve"> you are</w:t>
                            </w:r>
                            <w:r w:rsidRPr="00B51208">
                              <w:t xml:space="preserve"> </w:t>
                            </w:r>
                            <w:r w:rsidR="00DB04CD">
                              <w:t xml:space="preserve">simply </w:t>
                            </w:r>
                            <w:r w:rsidRPr="00B51208">
                              <w:t xml:space="preserve">taking advantage of the harvest schedule and </w:t>
                            </w:r>
                            <w:r>
                              <w:t xml:space="preserve">enjoying </w:t>
                            </w:r>
                            <w:r w:rsidRPr="00B51208">
                              <w:t>produce at its peak.</w:t>
                            </w:r>
                            <w:r w:rsidR="003B2F01">
                              <w:t xml:space="preserve"> For </w:t>
                            </w:r>
                            <w:r w:rsidR="00DB04CD">
                              <w:t>this time of year,</w:t>
                            </w:r>
                            <w:r w:rsidR="003B2F01">
                              <w:t xml:space="preserve"> </w:t>
                            </w:r>
                            <w:r w:rsidR="00D27346">
                              <w:t>that includes</w:t>
                            </w:r>
                            <w:r w:rsidR="003B2F01">
                              <w:t xml:space="preserve"> foods with rich fall colors like </w:t>
                            </w:r>
                            <w:r w:rsidR="003B2F01" w:rsidRPr="003B2F01">
                              <w:t>burnt orange, deep burgundy</w:t>
                            </w:r>
                            <w:r w:rsidR="003B2F01">
                              <w:t xml:space="preserve"> and hunter</w:t>
                            </w:r>
                            <w:r w:rsidR="003B2F01" w:rsidRPr="003B2F01">
                              <w:t xml:space="preserve"> green</w:t>
                            </w:r>
                            <w:r w:rsidR="003B2F01">
                              <w:t>.</w:t>
                            </w:r>
                          </w:p>
                          <w:p w14:paraId="46E3A5AA" w14:textId="77777777" w:rsidR="00E10FFB" w:rsidRDefault="00936F76" w:rsidP="00860026">
                            <w:pPr>
                              <w:spacing w:after="120" w:line="240" w:lineRule="auto"/>
                            </w:pPr>
                            <w:r>
                              <w:t>Shop for seasonal produce and reap the following b</w:t>
                            </w:r>
                            <w:r w:rsidR="00AA25BE">
                              <w:t>enefits</w:t>
                            </w:r>
                            <w:r w:rsidRPr="00E10FFB">
                              <w:t>:</w:t>
                            </w:r>
                          </w:p>
                          <w:p w14:paraId="265738D6" w14:textId="77777777" w:rsidR="00AA25BE" w:rsidRPr="00AA25BE" w:rsidRDefault="00936F76" w:rsidP="00860026">
                            <w:pPr>
                              <w:pStyle w:val="BulletList"/>
                              <w:spacing w:line="240" w:lineRule="auto"/>
                            </w:pPr>
                            <w:r>
                              <w:rPr>
                                <w:b/>
                              </w:rPr>
                              <w:t>Fresher food</w:t>
                            </w:r>
                            <w:r w:rsidRPr="00AA25BE">
                              <w:rPr>
                                <w:b/>
                              </w:rPr>
                              <w:t>—</w:t>
                            </w:r>
                            <w:r>
                              <w:t>Seasonal produce likely is recently picked and hasn’t been sitting on a truck or in a warehouse for weeks.</w:t>
                            </w:r>
                          </w:p>
                          <w:p w14:paraId="7B2C278E" w14:textId="77777777" w:rsidR="00AA25BE" w:rsidRPr="00AA25BE" w:rsidRDefault="00936F76" w:rsidP="00860026">
                            <w:pPr>
                              <w:pStyle w:val="BulletList"/>
                              <w:spacing w:line="240" w:lineRule="auto"/>
                            </w:pPr>
                            <w:r>
                              <w:rPr>
                                <w:b/>
                              </w:rPr>
                              <w:t>Better taste</w:t>
                            </w:r>
                            <w:r w:rsidRPr="00AA25BE">
                              <w:rPr>
                                <w:b/>
                              </w:rPr>
                              <w:t>—</w:t>
                            </w:r>
                            <w:r w:rsidR="009A025A" w:rsidRPr="009A025A">
                              <w:t xml:space="preserve">In-season produce </w:t>
                            </w:r>
                            <w:r w:rsidR="00B51208">
                              <w:t xml:space="preserve">retains its nutritional value </w:t>
                            </w:r>
                            <w:r w:rsidR="009A025A" w:rsidRPr="009A025A">
                              <w:t>and tastes better, sweeter and perfectly ripe.</w:t>
                            </w:r>
                            <w:r w:rsidR="003B2F01">
                              <w:t xml:space="preserve"> If the produce is tasty, you’ll likely eat more of it. That’s a healthy win-win.</w:t>
                            </w:r>
                          </w:p>
                          <w:p w14:paraId="67F66D2B" w14:textId="77777777" w:rsidR="007E3B32" w:rsidRDefault="00936F76" w:rsidP="00860026">
                            <w:pPr>
                              <w:pStyle w:val="BulletList"/>
                              <w:spacing w:line="240" w:lineRule="auto"/>
                            </w:pPr>
                            <w:r>
                              <w:rPr>
                                <w:b/>
                              </w:rPr>
                              <w:t>Lower c</w:t>
                            </w:r>
                            <w:r w:rsidR="00AA25BE" w:rsidRPr="00AA25BE">
                              <w:rPr>
                                <w:b/>
                              </w:rPr>
                              <w:t>ost</w:t>
                            </w:r>
                            <w:r>
                              <w:rPr>
                                <w:b/>
                              </w:rPr>
                              <w:t>s</w:t>
                            </w:r>
                            <w:r w:rsidR="00AA25BE" w:rsidRPr="00AA25BE">
                              <w:rPr>
                                <w:b/>
                              </w:rPr>
                              <w:t>—</w:t>
                            </w:r>
                            <w:r w:rsidR="00F3700F">
                              <w:t>When produce is in season, f</w:t>
                            </w:r>
                            <w:r w:rsidR="005D0BA5">
                              <w:t>armers harvest larger crops</w:t>
                            </w:r>
                            <w:r w:rsidR="00F3700F">
                              <w:t>. The increased supply may mean lower prices for you.</w:t>
                            </w:r>
                            <w:r w:rsidR="005D0BA5">
                              <w:t xml:space="preserve"> </w:t>
                            </w:r>
                          </w:p>
                          <w:p w14:paraId="73C6EAC0" w14:textId="77777777" w:rsidR="00454D7F" w:rsidRPr="00AB0184" w:rsidRDefault="00936F76" w:rsidP="00860026">
                            <w:pPr>
                              <w:pStyle w:val="BulletList"/>
                              <w:spacing w:line="240" w:lineRule="auto"/>
                            </w:pPr>
                            <w:r w:rsidRPr="00AB0184">
                              <w:rPr>
                                <w:b/>
                              </w:rPr>
                              <w:t xml:space="preserve">Reduced </w:t>
                            </w:r>
                            <w:r w:rsidR="00B51208" w:rsidRPr="00AB0184">
                              <w:rPr>
                                <w:b/>
                              </w:rPr>
                              <w:t xml:space="preserve">carbon </w:t>
                            </w:r>
                            <w:r w:rsidRPr="00AB0184">
                              <w:rPr>
                                <w:b/>
                              </w:rPr>
                              <w:t>footprint—</w:t>
                            </w:r>
                            <w:r w:rsidR="00276B6D" w:rsidRPr="00AB0184">
                              <w:t xml:space="preserve">Out-of-season </w:t>
                            </w:r>
                            <w:r w:rsidR="00F3700F">
                              <w:t>produce</w:t>
                            </w:r>
                            <w:r w:rsidR="00F3700F" w:rsidRPr="00AB0184">
                              <w:t xml:space="preserve"> </w:t>
                            </w:r>
                            <w:r w:rsidR="00B02A1A" w:rsidRPr="00AB0184">
                              <w:t>is typically imported or takes more energy to grow due to the need for greenhouses.</w:t>
                            </w:r>
                          </w:p>
                          <w:p w14:paraId="3128C9AD" w14:textId="77777777" w:rsidR="00D90DAB" w:rsidRDefault="00936F76" w:rsidP="0097335E">
                            <w:r>
                              <w:t xml:space="preserve">It’s </w:t>
                            </w:r>
                            <w:r w:rsidR="00454D7F">
                              <w:t xml:space="preserve">called </w:t>
                            </w:r>
                            <w:r>
                              <w:t>harvest season</w:t>
                            </w:r>
                            <w:r w:rsidR="00454D7F">
                              <w:t xml:space="preserve"> for a reason</w:t>
                            </w:r>
                            <w:r>
                              <w:t xml:space="preserve">, so there </w:t>
                            </w:r>
                            <w:r w:rsidR="00F3700F">
                              <w:t>should be</w:t>
                            </w:r>
                            <w:r>
                              <w:t xml:space="preserve"> plenty of fresh produce options available at </w:t>
                            </w:r>
                            <w:r w:rsidR="008C381D">
                              <w:t>your local</w:t>
                            </w:r>
                            <w:r>
                              <w:t xml:space="preserve"> farmers</w:t>
                            </w:r>
                            <w:r w:rsidR="00454D7F">
                              <w:t xml:space="preserve"> </w:t>
                            </w:r>
                            <w:r>
                              <w:t xml:space="preserve">market or </w:t>
                            </w:r>
                            <w:r w:rsidR="000C6971">
                              <w:t>grocery store</w:t>
                            </w:r>
                            <w:r>
                              <w:t>.</w:t>
                            </w:r>
                          </w:p>
                        </w:txbxContent>
                      </wps:txbx>
                      <wps:bodyPr rot="0" vert="horz" wrap="square" lIns="0" tIns="45720" rIns="0" bIns="45720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2B9A24" id="Text Box 7" o:spid="_x0000_s1029" type="#_x0000_t202" style="position:absolute;margin-left:305.55pt;margin-top:-13.75pt;width:356.75pt;height:304.5pt;z-index:251670528;visibility:visible;mso-wrap-style:square;mso-width-percent:0;mso-height-percent:0;mso-wrap-distance-left:9pt;mso-wrap-distance-top:3.6pt;mso-wrap-distance-right:9pt;mso-wrap-distance-bottom:3.6pt;mso-position-horizontal:right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" filled="f" stroked="f">
                <v:textbox inset="0,,0">
                  <w:txbxContent>
                    <w:p w14:paraId="6E65F2AF" w14:textId="77777777" w:rsidR="00D90DAB" w:rsidRPr="003B50C4" w:rsidRDefault="00936F76" w:rsidP="00D90DAB">
                      <w:pPr>
                        <w:pStyle w:val="ArticleHeader"/>
                      </w:pPr>
                      <w:bookmarkStart w:id="17" w:name="_Hlk25135315"/>
                      <w:r>
                        <w:t xml:space="preserve">Benefits of </w:t>
                      </w:r>
                      <w:r w:rsidR="00B51208">
                        <w:t xml:space="preserve">Buying </w:t>
                      </w:r>
                      <w:r>
                        <w:t>Seasonal Produce</w:t>
                      </w:r>
                    </w:p>
                    <w:bookmarkEnd w:id="17"/>
                    <w:p w14:paraId="581C0B20" w14:textId="77777777" w:rsidR="00B51208" w:rsidRDefault="00936F76" w:rsidP="007E3B32">
                      <w:r w:rsidRPr="00B51208">
                        <w:t xml:space="preserve">In today’s market, it’s normal to see the same produce </w:t>
                      </w:r>
                      <w:r>
                        <w:t>available year-round</w:t>
                      </w:r>
                      <w:r w:rsidRPr="00B51208">
                        <w:t xml:space="preserve">. </w:t>
                      </w:r>
                      <w:r w:rsidR="00DB04CD">
                        <w:t>However,</w:t>
                      </w:r>
                      <w:r>
                        <w:t xml:space="preserve"> that doesn’t</w:t>
                      </w:r>
                      <w:r w:rsidRPr="00B51208">
                        <w:t xml:space="preserve"> mean </w:t>
                      </w:r>
                      <w:r w:rsidR="00DB04CD">
                        <w:t>the quality’s the same</w:t>
                      </w:r>
                      <w:r w:rsidRPr="00B51208">
                        <w:t xml:space="preserve"> throughout the seasons.</w:t>
                      </w:r>
                      <w:r>
                        <w:t xml:space="preserve"> </w:t>
                      </w:r>
                      <w:r w:rsidR="00DB04CD">
                        <w:t>Eating</w:t>
                      </w:r>
                      <w:r w:rsidRPr="00B51208">
                        <w:t xml:space="preserve"> seasonally means</w:t>
                      </w:r>
                      <w:r w:rsidR="003B2F01">
                        <w:t xml:space="preserve"> you are</w:t>
                      </w:r>
                      <w:r w:rsidRPr="00B51208">
                        <w:t xml:space="preserve"> </w:t>
                      </w:r>
                      <w:r w:rsidR="00DB04CD">
                        <w:t xml:space="preserve">simply </w:t>
                      </w:r>
                      <w:r w:rsidRPr="00B51208">
                        <w:t xml:space="preserve">taking advantage of the harvest schedule and </w:t>
                      </w:r>
                      <w:r>
                        <w:t xml:space="preserve">enjoying </w:t>
                      </w:r>
                      <w:r w:rsidRPr="00B51208">
                        <w:t>produce at its peak.</w:t>
                      </w:r>
                      <w:r w:rsidR="003B2F01">
                        <w:t xml:space="preserve"> For </w:t>
                      </w:r>
                      <w:r w:rsidR="00DB04CD">
                        <w:t>this time of year,</w:t>
                      </w:r>
                      <w:r w:rsidR="003B2F01">
                        <w:t xml:space="preserve"> </w:t>
                      </w:r>
                      <w:r w:rsidR="00D27346">
                        <w:t>that includes</w:t>
                      </w:r>
                      <w:r w:rsidR="003B2F01">
                        <w:t xml:space="preserve"> foods with rich fall colors like </w:t>
                      </w:r>
                      <w:r w:rsidR="003B2F01" w:rsidRPr="003B2F01">
                        <w:t>burnt orange, deep burgundy</w:t>
                      </w:r>
                      <w:r w:rsidR="003B2F01">
                        <w:t xml:space="preserve"> and hunter</w:t>
                      </w:r>
                      <w:r w:rsidR="003B2F01" w:rsidRPr="003B2F01">
                        <w:t xml:space="preserve"> green</w:t>
                      </w:r>
                      <w:r w:rsidR="003B2F01">
                        <w:t>.</w:t>
                      </w:r>
                    </w:p>
                    <w:p w14:paraId="46E3A5AA" w14:textId="77777777" w:rsidR="00E10FFB" w:rsidRDefault="00936F76" w:rsidP="00860026">
                      <w:pPr>
                        <w:spacing w:after="120" w:line="240" w:lineRule="auto"/>
                      </w:pPr>
                      <w:r>
                        <w:t>Shop for seasonal produce and reap the following b</w:t>
                      </w:r>
                      <w:r w:rsidR="00AA25BE">
                        <w:t>enefits</w:t>
                      </w:r>
                      <w:r w:rsidRPr="00E10FFB">
                        <w:t>:</w:t>
                      </w:r>
                    </w:p>
                    <w:p w14:paraId="265738D6" w14:textId="77777777" w:rsidR="00AA25BE" w:rsidRPr="00AA25BE" w:rsidRDefault="00936F76" w:rsidP="00860026">
                      <w:pPr>
                        <w:pStyle w:val="BulletList"/>
                        <w:spacing w:line="240" w:lineRule="auto"/>
                      </w:pPr>
                      <w:r>
                        <w:rPr>
                          <w:b/>
                        </w:rPr>
                        <w:t>Fresher food</w:t>
                      </w:r>
                      <w:r w:rsidRPr="00AA25BE">
                        <w:rPr>
                          <w:b/>
                        </w:rPr>
                        <w:t>—</w:t>
                      </w:r>
                      <w:r>
                        <w:t>Seasonal produce likely is recently picked and hasn’t been sitting on a truck or in a warehouse for weeks.</w:t>
                      </w:r>
                    </w:p>
                    <w:p w14:paraId="7B2C278E" w14:textId="77777777" w:rsidR="00AA25BE" w:rsidRPr="00AA25BE" w:rsidRDefault="00936F76" w:rsidP="00860026">
                      <w:pPr>
                        <w:pStyle w:val="BulletList"/>
                        <w:spacing w:line="240" w:lineRule="auto"/>
                      </w:pPr>
                      <w:r>
                        <w:rPr>
                          <w:b/>
                        </w:rPr>
                        <w:t>Better taste</w:t>
                      </w:r>
                      <w:r w:rsidRPr="00AA25BE">
                        <w:rPr>
                          <w:b/>
                        </w:rPr>
                        <w:t>—</w:t>
                      </w:r>
                      <w:r w:rsidR="009A025A" w:rsidRPr="009A025A">
                        <w:t xml:space="preserve">In-season produce </w:t>
                      </w:r>
                      <w:r w:rsidR="00B51208">
                        <w:t xml:space="preserve">retains its nutritional value </w:t>
                      </w:r>
                      <w:r w:rsidR="009A025A" w:rsidRPr="009A025A">
                        <w:t>and tastes better, sweeter and perfectly ripe.</w:t>
                      </w:r>
                      <w:r w:rsidR="003B2F01">
                        <w:t xml:space="preserve"> If the produce is tasty, you’ll likely eat more of it. That’s a healthy win-win.</w:t>
                      </w:r>
                    </w:p>
                    <w:p w14:paraId="67F66D2B" w14:textId="77777777" w:rsidR="007E3B32" w:rsidRDefault="00936F76" w:rsidP="00860026">
                      <w:pPr>
                        <w:pStyle w:val="BulletList"/>
                        <w:spacing w:line="240" w:lineRule="auto"/>
                      </w:pPr>
                      <w:r>
                        <w:rPr>
                          <w:b/>
                        </w:rPr>
                        <w:t>Lower c</w:t>
                      </w:r>
                      <w:r w:rsidR="00AA25BE" w:rsidRPr="00AA25BE">
                        <w:rPr>
                          <w:b/>
                        </w:rPr>
                        <w:t>ost</w:t>
                      </w:r>
                      <w:r>
                        <w:rPr>
                          <w:b/>
                        </w:rPr>
                        <w:t>s</w:t>
                      </w:r>
                      <w:r w:rsidR="00AA25BE" w:rsidRPr="00AA25BE">
                        <w:rPr>
                          <w:b/>
                        </w:rPr>
                        <w:t>—</w:t>
                      </w:r>
                      <w:r w:rsidR="00F3700F">
                        <w:t>When produce is in season, f</w:t>
                      </w:r>
                      <w:r w:rsidR="005D0BA5">
                        <w:t>armers harvest larger crops</w:t>
                      </w:r>
                      <w:r w:rsidR="00F3700F">
                        <w:t>. The increased supply may mean lower prices for you.</w:t>
                      </w:r>
                      <w:r w:rsidR="005D0BA5">
                        <w:t xml:space="preserve"> </w:t>
                      </w:r>
                    </w:p>
                    <w:p w14:paraId="73C6EAC0" w14:textId="77777777" w:rsidR="00454D7F" w:rsidRPr="00AB0184" w:rsidRDefault="00936F76" w:rsidP="00860026">
                      <w:pPr>
                        <w:pStyle w:val="BulletList"/>
                        <w:spacing w:line="240" w:lineRule="auto"/>
                      </w:pPr>
                      <w:r w:rsidRPr="00AB0184">
                        <w:rPr>
                          <w:b/>
                        </w:rPr>
                        <w:t xml:space="preserve">Reduced </w:t>
                      </w:r>
                      <w:r w:rsidR="00B51208" w:rsidRPr="00AB0184">
                        <w:rPr>
                          <w:b/>
                        </w:rPr>
                        <w:t xml:space="preserve">carbon </w:t>
                      </w:r>
                      <w:r w:rsidRPr="00AB0184">
                        <w:rPr>
                          <w:b/>
                        </w:rPr>
                        <w:t>footprint—</w:t>
                      </w:r>
                      <w:r w:rsidR="00276B6D" w:rsidRPr="00AB0184">
                        <w:t xml:space="preserve">Out-of-season </w:t>
                      </w:r>
                      <w:r w:rsidR="00F3700F">
                        <w:t>produce</w:t>
                      </w:r>
                      <w:r w:rsidR="00F3700F" w:rsidRPr="00AB0184">
                        <w:t xml:space="preserve"> </w:t>
                      </w:r>
                      <w:r w:rsidR="00B02A1A" w:rsidRPr="00AB0184">
                        <w:t>is typically imported or takes more energy to grow due to the need for greenhouses.</w:t>
                      </w:r>
                    </w:p>
                    <w:p w14:paraId="3128C9AD" w14:textId="77777777" w:rsidR="00D90DAB" w:rsidRDefault="00936F76" w:rsidP="0097335E">
                      <w:r>
                        <w:t xml:space="preserve">It’s </w:t>
                      </w:r>
                      <w:r w:rsidR="00454D7F">
                        <w:t xml:space="preserve">called </w:t>
                      </w:r>
                      <w:r>
                        <w:t>harvest season</w:t>
                      </w:r>
                      <w:r w:rsidR="00454D7F">
                        <w:t xml:space="preserve"> for a reason</w:t>
                      </w:r>
                      <w:r>
                        <w:t xml:space="preserve">, so there </w:t>
                      </w:r>
                      <w:r w:rsidR="00F3700F">
                        <w:t>should be</w:t>
                      </w:r>
                      <w:r>
                        <w:t xml:space="preserve"> plenty of fresh produce options available at </w:t>
                      </w:r>
                      <w:r w:rsidR="008C381D">
                        <w:t>your local</w:t>
                      </w:r>
                      <w:r>
                        <w:t xml:space="preserve"> farmers</w:t>
                      </w:r>
                      <w:r w:rsidR="00454D7F">
                        <w:t xml:space="preserve"> </w:t>
                      </w:r>
                      <w:r>
                        <w:t xml:space="preserve">market or </w:t>
                      </w:r>
                      <w:r w:rsidR="000C6971">
                        <w:t>grocery store</w:t>
                      </w:r>
                      <w: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6812D97" wp14:editId="04BEE468">
                <wp:simplePos x="0" y="0"/>
                <wp:positionH relativeFrom="column">
                  <wp:posOffset>-38100</wp:posOffset>
                </wp:positionH>
                <wp:positionV relativeFrom="paragraph">
                  <wp:posOffset>6105525</wp:posOffset>
                </wp:positionV>
                <wp:extent cx="4619625" cy="2693670"/>
                <wp:effectExtent l="0" t="0" r="9525" b="0"/>
                <wp:wrapSquare wrapText="bothSides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19625" cy="26936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DDF2AD" w14:textId="77777777" w:rsidR="00266511" w:rsidRPr="003B50C4" w:rsidRDefault="00936F76" w:rsidP="00266511">
                            <w:pPr>
                              <w:pStyle w:val="ArticleHeader"/>
                            </w:pPr>
                            <w:r>
                              <w:t>How to Stay Physically Active</w:t>
                            </w:r>
                          </w:p>
                          <w:p w14:paraId="0EB3CBD0" w14:textId="77777777" w:rsidR="008C381D" w:rsidRDefault="00936F76" w:rsidP="00EB3D01">
                            <w:r>
                              <w:t xml:space="preserve">Due to </w:t>
                            </w:r>
                            <w:r w:rsidR="00934CEA">
                              <w:t xml:space="preserve">social distancing and gym closures, it may be tougher to be active. People are </w:t>
                            </w:r>
                            <w:r w:rsidRPr="008C381D">
                              <w:t>home more and</w:t>
                            </w:r>
                            <w:r w:rsidR="00934CEA">
                              <w:t xml:space="preserve"> likely</w:t>
                            </w:r>
                            <w:r w:rsidRPr="008C381D">
                              <w:t xml:space="preserve"> indulging in sedentary activities</w:t>
                            </w:r>
                            <w:r w:rsidR="002B4100" w:rsidRPr="002B4100">
                              <w:t>—</w:t>
                            </w:r>
                            <w:r w:rsidR="009A025A">
                              <w:t xml:space="preserve">like </w:t>
                            </w:r>
                            <w:r w:rsidR="002B4100">
                              <w:t xml:space="preserve">sitting, </w:t>
                            </w:r>
                            <w:r w:rsidRPr="008C381D">
                              <w:t>watching TV</w:t>
                            </w:r>
                            <w:r w:rsidR="002B4100">
                              <w:t xml:space="preserve"> or spending time in front of other electronic devices.</w:t>
                            </w:r>
                          </w:p>
                          <w:p w14:paraId="229EB2CC" w14:textId="77777777" w:rsidR="00EB3D01" w:rsidRDefault="00936F76" w:rsidP="00860026">
                            <w:pPr>
                              <w:spacing w:after="120" w:line="240" w:lineRule="auto"/>
                            </w:pPr>
                            <w:r>
                              <w:t xml:space="preserve">Instead of </w:t>
                            </w:r>
                            <w:r w:rsidR="00D27346">
                              <w:t xml:space="preserve">binge-watching </w:t>
                            </w:r>
                            <w:r w:rsidR="009A025A">
                              <w:t>your favorite show</w:t>
                            </w:r>
                            <w:r>
                              <w:t>, consider these tips for staying active:</w:t>
                            </w:r>
                          </w:p>
                          <w:p w14:paraId="3D3DF37B" w14:textId="77777777" w:rsidR="00B469D0" w:rsidRDefault="00936F76" w:rsidP="00B469D0">
                            <w:pPr>
                              <w:pStyle w:val="BulletList"/>
                            </w:pPr>
                            <w:r>
                              <w:rPr>
                                <w:b/>
                              </w:rPr>
                              <w:t xml:space="preserve">Get moving. </w:t>
                            </w:r>
                            <w:r>
                              <w:t>Anything counts! Don’t focus on running or working out in a gym. Grocery shopping and cleaning the house count as exercise.</w:t>
                            </w:r>
                          </w:p>
                          <w:p w14:paraId="0CB29871" w14:textId="77777777" w:rsidR="00263715" w:rsidRDefault="00936F76" w:rsidP="003C3604">
                            <w:pPr>
                              <w:pStyle w:val="BulletList"/>
                            </w:pPr>
                            <w:r w:rsidRPr="00934CEA">
                              <w:rPr>
                                <w:b/>
                              </w:rPr>
                              <w:t>Go at your own pace.</w:t>
                            </w:r>
                            <w:r w:rsidR="00934CEA">
                              <w:t xml:space="preserve"> Ease into exercise and slowly increase as you build up your stamina.</w:t>
                            </w:r>
                          </w:p>
                          <w:p w14:paraId="3A8EE9F6" w14:textId="77777777" w:rsidR="00263715" w:rsidRDefault="00936F76" w:rsidP="003C3604">
                            <w:pPr>
                              <w:pStyle w:val="BulletList"/>
                            </w:pPr>
                            <w:r w:rsidRPr="00934CEA">
                              <w:rPr>
                                <w:b/>
                              </w:rPr>
                              <w:t>Listen to your body.</w:t>
                            </w:r>
                            <w:r w:rsidR="00934CEA">
                              <w:t xml:space="preserve"> You know yourself best. If you start to feel dizzy or experience pain, stop and take a break.</w:t>
                            </w:r>
                          </w:p>
                          <w:p w14:paraId="17B26414" w14:textId="77777777" w:rsidR="00B469D0" w:rsidRDefault="00B469D0"/>
                        </w:txbxContent>
                      </wps:txbx>
                      <wps:bodyPr rot="0" vert="horz" wrap="square" lIns="0" tIns="45720" rIns="0" bIns="45720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812D97" id="Text Box 8" o:spid="_x0000_s1030" type="#_x0000_t202" style="position:absolute;margin-left:-3pt;margin-top:480.75pt;width:363.75pt;height:212.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" filled="f" stroked="f">
                <v:textbox inset="0,,0">
                  <w:txbxContent>
                    <w:p w14:paraId="65DDF2AD" w14:textId="77777777" w:rsidR="00266511" w:rsidRPr="003B50C4" w:rsidRDefault="00936F76" w:rsidP="00266511">
                      <w:pPr>
                        <w:pStyle w:val="ArticleHeader"/>
                      </w:pPr>
                      <w:r>
                        <w:t>How to Stay Physically Active</w:t>
                      </w:r>
                    </w:p>
                    <w:p w14:paraId="0EB3CBD0" w14:textId="77777777" w:rsidR="008C381D" w:rsidRDefault="00936F76" w:rsidP="00EB3D01">
                      <w:r>
                        <w:t xml:space="preserve">Due to </w:t>
                      </w:r>
                      <w:r w:rsidR="00934CEA">
                        <w:t xml:space="preserve">social distancing and gym closures, it may be tougher to be active. People are </w:t>
                      </w:r>
                      <w:r w:rsidRPr="008C381D">
                        <w:t>home more and</w:t>
                      </w:r>
                      <w:r w:rsidR="00934CEA">
                        <w:t xml:space="preserve"> likely</w:t>
                      </w:r>
                      <w:r w:rsidRPr="008C381D">
                        <w:t xml:space="preserve"> indulging in sedentary activities</w:t>
                      </w:r>
                      <w:r w:rsidR="002B4100" w:rsidRPr="002B4100">
                        <w:t>—</w:t>
                      </w:r>
                      <w:r w:rsidR="009A025A">
                        <w:t xml:space="preserve">like </w:t>
                      </w:r>
                      <w:r w:rsidR="002B4100">
                        <w:t xml:space="preserve">sitting, </w:t>
                      </w:r>
                      <w:r w:rsidRPr="008C381D">
                        <w:t>watching TV</w:t>
                      </w:r>
                      <w:r w:rsidR="002B4100">
                        <w:t xml:space="preserve"> or spending time in front of other electronic devices.</w:t>
                      </w:r>
                    </w:p>
                    <w:p w14:paraId="229EB2CC" w14:textId="77777777" w:rsidR="00EB3D01" w:rsidRDefault="00936F76" w:rsidP="00860026">
                      <w:pPr>
                        <w:spacing w:after="120" w:line="240" w:lineRule="auto"/>
                      </w:pPr>
                      <w:r>
                        <w:t xml:space="preserve">Instead of </w:t>
                      </w:r>
                      <w:r w:rsidR="00D27346">
                        <w:t xml:space="preserve">binge-watching </w:t>
                      </w:r>
                      <w:r w:rsidR="009A025A">
                        <w:t>your favorite show</w:t>
                      </w:r>
                      <w:r>
                        <w:t>, consider these tips for staying active:</w:t>
                      </w:r>
                    </w:p>
                    <w:p w14:paraId="3D3DF37B" w14:textId="77777777" w:rsidR="00B469D0" w:rsidRDefault="00936F76" w:rsidP="00B469D0">
                      <w:pPr>
                        <w:pStyle w:val="BulletList"/>
                      </w:pPr>
                      <w:r>
                        <w:rPr>
                          <w:b/>
                        </w:rPr>
                        <w:t xml:space="preserve">Get moving. </w:t>
                      </w:r>
                      <w:r>
                        <w:t>Anything counts! Don’t focus on running or working out in a gym. Grocery shopping and cleaning the house count as exercise.</w:t>
                      </w:r>
                    </w:p>
                    <w:p w14:paraId="0CB29871" w14:textId="77777777" w:rsidR="00263715" w:rsidRDefault="00936F76" w:rsidP="003C3604">
                      <w:pPr>
                        <w:pStyle w:val="BulletList"/>
                      </w:pPr>
                      <w:r w:rsidRPr="00934CEA">
                        <w:rPr>
                          <w:b/>
                        </w:rPr>
                        <w:t>Go at your own pace.</w:t>
                      </w:r>
                      <w:r w:rsidR="00934CEA">
                        <w:t xml:space="preserve"> Ease into exercise and slowly increase as you build up your stamina.</w:t>
                      </w:r>
                    </w:p>
                    <w:p w14:paraId="3A8EE9F6" w14:textId="77777777" w:rsidR="00263715" w:rsidRDefault="00936F76" w:rsidP="003C3604">
                      <w:pPr>
                        <w:pStyle w:val="BulletList"/>
                      </w:pPr>
                      <w:r w:rsidRPr="00934CEA">
                        <w:rPr>
                          <w:b/>
                        </w:rPr>
                        <w:t>Listen to your body.</w:t>
                      </w:r>
                      <w:r w:rsidR="00934CEA">
                        <w:t xml:space="preserve"> You know yourself best. If you start to feel dizzy or experience pain, stop and take a break.</w:t>
                      </w:r>
                    </w:p>
                    <w:p w14:paraId="17B26414" w14:textId="77777777" w:rsidR="00B469D0" w:rsidRDefault="00B469D0"/>
                  </w:txbxContent>
                </v:textbox>
                <w10:wrap type="square"/>
              </v:shape>
            </w:pict>
          </mc:Fallback>
        </mc:AlternateContent>
      </w:r>
      <w:r w:rsidR="00157251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A4D287F" wp14:editId="6D176B3F">
                <wp:simplePos x="0" y="0"/>
                <wp:positionH relativeFrom="page">
                  <wp:posOffset>5196840</wp:posOffset>
                </wp:positionH>
                <wp:positionV relativeFrom="paragraph">
                  <wp:posOffset>408305</wp:posOffset>
                </wp:positionV>
                <wp:extent cx="2308860" cy="7523480"/>
                <wp:effectExtent l="0" t="0" r="0" b="1270"/>
                <wp:wrapSquare wrapText="bothSides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8860" cy="75234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5E8202" w14:textId="77777777" w:rsidR="00FB4697" w:rsidRPr="00C43031" w:rsidRDefault="00936F76" w:rsidP="00C43031">
                            <w:pPr>
                              <w:pStyle w:val="RecipeNormal"/>
                              <w:spacing w:after="120"/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</w:pPr>
                            <w:r w:rsidRPr="00C43031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Makes</w:t>
                            </w:r>
                            <w:r w:rsidR="0011749A" w:rsidRPr="00C43031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:</w:t>
                            </w:r>
                            <w:r w:rsidRPr="00C43031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 xml:space="preserve"> </w:t>
                            </w:r>
                            <w:r w:rsidR="00AA25BE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12</w:t>
                            </w:r>
                            <w:r w:rsidRPr="00C43031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 xml:space="preserve"> servings</w:t>
                            </w:r>
                          </w:p>
                          <w:p w14:paraId="7AAE55EC" w14:textId="77777777" w:rsidR="009D4DE4" w:rsidRDefault="00936F76" w:rsidP="00157251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323155">
                              <w:rPr>
                                <w:rFonts w:asciiTheme="majorHAnsi" w:hAnsiTheme="majorHAnsi" w:cstheme="majorHAnsi"/>
                                <w:b/>
                              </w:rPr>
                              <w:t>Ingredients</w:t>
                            </w:r>
                          </w:p>
                          <w:p w14:paraId="0D233EB7" w14:textId="77777777" w:rsidR="00157251" w:rsidRDefault="00936F76" w:rsidP="00157251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</w:rPr>
                              <w:t xml:space="preserve">2 </w:t>
                            </w:r>
                            <w:r w:rsidRPr="00FF00AA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cups flour</w:t>
                            </w:r>
                          </w:p>
                          <w:p w14:paraId="1C29AF40" w14:textId="77777777" w:rsidR="009D4DE4" w:rsidRDefault="00936F76" w:rsidP="004F59D9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</w:rPr>
                              <w:t xml:space="preserve">¾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cups sugar</w:t>
                            </w:r>
                          </w:p>
                          <w:p w14:paraId="0634E9A5" w14:textId="77777777" w:rsidR="00FF00AA" w:rsidRDefault="00936F76" w:rsidP="004F59D9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b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</w:rPr>
                              <w:t xml:space="preserve">3 </w:t>
                            </w:r>
                            <w:r w:rsidRPr="00FF00AA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tsp. baking powder</w:t>
                            </w:r>
                          </w:p>
                          <w:p w14:paraId="36F405AE" w14:textId="77777777" w:rsidR="00FF00AA" w:rsidRDefault="00936F76" w:rsidP="004F59D9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FF00AA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½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tsp. salt</w:t>
                            </w:r>
                          </w:p>
                          <w:p w14:paraId="4A8ABA87" w14:textId="77777777" w:rsidR="00FF00AA" w:rsidRDefault="00936F76" w:rsidP="004F59D9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FF00AA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½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tsp. cinnamon</w:t>
                            </w:r>
                          </w:p>
                          <w:p w14:paraId="4722B079" w14:textId="77777777" w:rsidR="00FF00AA" w:rsidRDefault="00936F76" w:rsidP="004F59D9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FF00AA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¾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tsp. allspice</w:t>
                            </w:r>
                          </w:p>
                          <w:p w14:paraId="18D8ED39" w14:textId="77777777" w:rsidR="00FF00AA" w:rsidRDefault="00936F76" w:rsidP="004F59D9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FF00AA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⅓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cup vegetable oil</w:t>
                            </w:r>
                          </w:p>
                          <w:p w14:paraId="55116053" w14:textId="77777777" w:rsidR="00FF00AA" w:rsidRDefault="00936F76" w:rsidP="004F59D9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FF00AA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2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eggs</w:t>
                            </w:r>
                          </w:p>
                          <w:p w14:paraId="16A927F9" w14:textId="77777777" w:rsidR="00FF00AA" w:rsidRDefault="00936F76" w:rsidP="004F59D9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FF00AA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¾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cup pumpkin </w:t>
                            </w:r>
                            <w:r w:rsidR="00934CEA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puree</w:t>
                            </w:r>
                          </w:p>
                          <w:p w14:paraId="726F2A6F" w14:textId="77777777" w:rsidR="00FF00AA" w:rsidRDefault="00936F76" w:rsidP="004F59D9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FF00AA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2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cups cranberries (chopped)</w:t>
                            </w:r>
                          </w:p>
                          <w:p w14:paraId="2DBBE042" w14:textId="77777777" w:rsidR="00323155" w:rsidRDefault="00323155" w:rsidP="009D4DE4">
                            <w:pPr>
                              <w:pStyle w:val="RecipeNormal"/>
                              <w:ind w:left="0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</w:p>
                          <w:p w14:paraId="1B97083D" w14:textId="77777777" w:rsidR="00FB4697" w:rsidRPr="00C43031" w:rsidRDefault="00936F76" w:rsidP="00FB4697">
                            <w:pPr>
                              <w:pStyle w:val="RecipeNormal"/>
                              <w:rPr>
                                <w:rFonts w:asciiTheme="majorHAnsi" w:hAnsiTheme="majorHAnsi" w:cstheme="majorHAnsi"/>
                                <w:b/>
                                <w:color w:val="937FA8"/>
                                <w:sz w:val="21"/>
                                <w:szCs w:val="21"/>
                              </w:rPr>
                            </w:pPr>
                            <w:r w:rsidRPr="00C43031">
                              <w:rPr>
                                <w:rFonts w:asciiTheme="majorHAnsi" w:hAnsiTheme="majorHAnsi" w:cstheme="majorHAnsi"/>
                                <w:b/>
                                <w:sz w:val="21"/>
                                <w:szCs w:val="21"/>
                              </w:rPr>
                              <w:t>Preparations</w:t>
                            </w:r>
                          </w:p>
                          <w:p w14:paraId="0C23D1D9" w14:textId="77777777" w:rsidR="00AA25BE" w:rsidRPr="00AA25BE" w:rsidRDefault="00936F76" w:rsidP="00AA25BE">
                            <w:pPr>
                              <w:pStyle w:val="RecipeNumberList"/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</w:pPr>
                            <w:r w:rsidRPr="00AA25BE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 xml:space="preserve">Preheat oven to 400 </w:t>
                            </w:r>
                            <w:r w:rsidR="00D27346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F</w:t>
                            </w:r>
                            <w:r w:rsidRPr="00AA25BE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.</w:t>
                            </w:r>
                          </w:p>
                          <w:p w14:paraId="55362276" w14:textId="77777777" w:rsidR="00AA25BE" w:rsidRPr="00AA25BE" w:rsidRDefault="00936F76" w:rsidP="00AA25BE">
                            <w:pPr>
                              <w:pStyle w:val="RecipeNumberList"/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</w:pPr>
                            <w:r w:rsidRPr="00AA25BE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Sift dry ingredients</w:t>
                            </w:r>
                            <w:r w:rsidR="00FF00AA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 xml:space="preserve"> together.</w:t>
                            </w:r>
                          </w:p>
                          <w:p w14:paraId="18D4DE4A" w14:textId="77777777" w:rsidR="00AA25BE" w:rsidRPr="00AA25BE" w:rsidRDefault="00936F76" w:rsidP="00AA25BE">
                            <w:pPr>
                              <w:pStyle w:val="RecipeNumberList"/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In a separate bowl, b</w:t>
                            </w:r>
                            <w:r w:rsidRPr="00AA25BE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eat oil, eggs and pumpkin together until well blended.</w:t>
                            </w:r>
                          </w:p>
                          <w:p w14:paraId="3960730F" w14:textId="77777777" w:rsidR="00AA25BE" w:rsidRPr="00AA25BE" w:rsidRDefault="00936F76" w:rsidP="00AA25BE">
                            <w:pPr>
                              <w:pStyle w:val="RecipeNumberList"/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</w:pPr>
                            <w:r w:rsidRPr="00AA25BE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Add</w:t>
                            </w:r>
                            <w:r w:rsidR="00FF00AA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 xml:space="preserve"> the</w:t>
                            </w:r>
                            <w:r w:rsidRPr="00AA25BE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 xml:space="preserve"> wet ingredients to the dry ingredients. Stir until moistened.</w:t>
                            </w:r>
                          </w:p>
                          <w:p w14:paraId="442AC670" w14:textId="77777777" w:rsidR="00AA25BE" w:rsidRPr="00AA25BE" w:rsidRDefault="00936F76" w:rsidP="00AA25BE">
                            <w:pPr>
                              <w:pStyle w:val="RecipeNumberList"/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</w:pPr>
                            <w:r w:rsidRPr="00AA25BE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Fold in chopped cranberries.</w:t>
                            </w:r>
                          </w:p>
                          <w:p w14:paraId="380B952C" w14:textId="77777777" w:rsidR="00AA25BE" w:rsidRPr="00AA25BE" w:rsidRDefault="00936F76" w:rsidP="00AA25BE">
                            <w:pPr>
                              <w:pStyle w:val="RecipeNumberList"/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</w:pPr>
                            <w:r w:rsidRPr="00AA25BE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Spoon into paper</w:t>
                            </w:r>
                            <w:r w:rsidR="00FF00AA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-</w:t>
                            </w:r>
                            <w:r w:rsidRPr="00AA25BE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lined muffin cups.</w:t>
                            </w:r>
                          </w:p>
                          <w:p w14:paraId="2F6694B3" w14:textId="77777777" w:rsidR="00AA25BE" w:rsidRPr="00AA25BE" w:rsidRDefault="00936F76" w:rsidP="00AA25BE">
                            <w:pPr>
                              <w:pStyle w:val="RecipeNumberList"/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</w:pPr>
                            <w:r w:rsidRPr="00AA25BE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 xml:space="preserve">Bake </w:t>
                            </w:r>
                            <w:r w:rsidR="00FF00AA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 xml:space="preserve">for </w:t>
                            </w:r>
                            <w:r w:rsidRPr="00AA25BE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15 to 30 minutes.</w:t>
                            </w:r>
                          </w:p>
                          <w:p w14:paraId="0D635718" w14:textId="77777777" w:rsidR="00AA25BE" w:rsidRDefault="00AA25BE" w:rsidP="00AA25BE">
                            <w:pPr>
                              <w:pStyle w:val="RecipeNumberList"/>
                              <w:numPr>
                                <w:ilvl w:val="0"/>
                                <w:numId w:val="0"/>
                              </w:numPr>
                              <w:ind w:left="576" w:hanging="360"/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</w:pPr>
                          </w:p>
                          <w:p w14:paraId="3710F2CF" w14:textId="77777777" w:rsidR="009D4DE4" w:rsidRPr="0054224C" w:rsidRDefault="009D4DE4" w:rsidP="0054224C">
                            <w:pPr>
                              <w:pStyle w:val="RecipeNumberList"/>
                              <w:numPr>
                                <w:ilvl w:val="0"/>
                                <w:numId w:val="0"/>
                              </w:numPr>
                              <w:ind w:left="576"/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</w:pPr>
                          </w:p>
                          <w:p w14:paraId="203FC6CB" w14:textId="77777777" w:rsidR="0011749A" w:rsidRPr="0054224C" w:rsidRDefault="00936F76" w:rsidP="0054224C">
                            <w:pPr>
                              <w:pStyle w:val="RecipeNumberList"/>
                              <w:numPr>
                                <w:ilvl w:val="0"/>
                                <w:numId w:val="0"/>
                              </w:numPr>
                              <w:ind w:left="216"/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</w:pPr>
                            <w:r w:rsidRPr="0054224C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Nutritional Information</w:t>
                            </w:r>
                          </w:p>
                          <w:p w14:paraId="49BA1A2F" w14:textId="77777777" w:rsidR="00FB4697" w:rsidRPr="0054224C" w:rsidRDefault="00936F76" w:rsidP="0054224C">
                            <w:pPr>
                              <w:pStyle w:val="RecipeNumberList"/>
                              <w:numPr>
                                <w:ilvl w:val="0"/>
                                <w:numId w:val="0"/>
                              </w:numPr>
                              <w:ind w:left="576" w:hanging="360"/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</w:pPr>
                            <w:r w:rsidRPr="0054224C">
                              <w:rPr>
                                <w:rFonts w:asciiTheme="majorHAnsi" w:hAnsiTheme="majorHAnsi" w:cstheme="majorHAnsi"/>
                                <w:sz w:val="20"/>
                                <w:szCs w:val="21"/>
                              </w:rPr>
                              <w:t>(per serving)</w:t>
                            </w:r>
                          </w:p>
                          <w:tbl>
                            <w:tblPr>
                              <w:tblW w:w="0" w:type="auto"/>
                              <w:tblInd w:w="8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812"/>
                              <w:gridCol w:w="1663"/>
                            </w:tblGrid>
                            <w:tr w:rsidR="005B6372" w14:paraId="6DB138CA" w14:textId="77777777" w:rsidTr="0011749A">
                              <w:trPr>
                                <w:trHeight w:val="289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14:paraId="038B5F02" w14:textId="77777777" w:rsidR="00C43031" w:rsidRPr="0011749A" w:rsidRDefault="00936F76" w:rsidP="00C43031">
                                  <w:pPr>
                                    <w:spacing w:after="0"/>
                                    <w:rPr>
                                      <w:rFonts w:asciiTheme="minorHAnsi" w:hAnsiTheme="minorHAnsi"/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Total calories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14:paraId="14C892B7" w14:textId="77777777" w:rsidR="00C43031" w:rsidRPr="00C43031" w:rsidRDefault="00936F76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2</w:t>
                                  </w:r>
                                  <w:r w:rsidR="00FF00AA">
                                    <w:rPr>
                                      <w:sz w:val="20"/>
                                    </w:rPr>
                                    <w:t>04</w:t>
                                  </w:r>
                                </w:p>
                              </w:tc>
                            </w:tr>
                            <w:tr w:rsidR="005B6372" w14:paraId="015F7D8A" w14:textId="77777777" w:rsidTr="0011749A">
                              <w:trPr>
                                <w:trHeight w:val="289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14:paraId="42DC9412" w14:textId="77777777" w:rsidR="00C43031" w:rsidRPr="0011749A" w:rsidRDefault="00936F76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Total fat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14:paraId="23294597" w14:textId="77777777" w:rsidR="00C43031" w:rsidRPr="00C43031" w:rsidRDefault="00936F76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7</w:t>
                                  </w:r>
                                  <w:r w:rsidR="004155BE">
                                    <w:rPr>
                                      <w:sz w:val="20"/>
                                    </w:rPr>
                                    <w:t xml:space="preserve"> g</w:t>
                                  </w:r>
                                </w:p>
                              </w:tc>
                            </w:tr>
                            <w:tr w:rsidR="005B6372" w14:paraId="0E8CDB39" w14:textId="77777777" w:rsidTr="0011749A">
                              <w:trPr>
                                <w:trHeight w:val="289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14:paraId="475FB5C7" w14:textId="77777777" w:rsidR="00C43031" w:rsidRPr="0011749A" w:rsidRDefault="00936F76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Protein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14:paraId="3DCD784C" w14:textId="77777777" w:rsidR="00C43031" w:rsidRPr="00C43031" w:rsidRDefault="00936F76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3</w:t>
                                  </w:r>
                                  <w:r w:rsidRPr="00C43031">
                                    <w:rPr>
                                      <w:sz w:val="20"/>
                                    </w:rPr>
                                    <w:t xml:space="preserve"> g</w:t>
                                  </w:r>
                                </w:p>
                              </w:tc>
                            </w:tr>
                            <w:tr w:rsidR="005B6372" w14:paraId="756C5E75" w14:textId="77777777" w:rsidTr="0011749A">
                              <w:trPr>
                                <w:trHeight w:val="304"/>
                              </w:trPr>
                              <w:tc>
                                <w:tcPr>
                                  <w:tcW w:w="1812" w:type="dxa"/>
                                </w:tcPr>
                                <w:p w14:paraId="4CC2C47E" w14:textId="77777777" w:rsidR="00157251" w:rsidRPr="0011749A" w:rsidRDefault="00936F76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Sodium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</w:tcPr>
                                <w:p w14:paraId="66F8E4BF" w14:textId="77777777" w:rsidR="00157251" w:rsidRDefault="00936F76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2</w:t>
                                  </w:r>
                                  <w:r w:rsidR="00FF00AA">
                                    <w:rPr>
                                      <w:sz w:val="20"/>
                                    </w:rPr>
                                    <w:t>55</w:t>
                                  </w:r>
                                  <w:r>
                                    <w:rPr>
                                      <w:sz w:val="20"/>
                                    </w:rPr>
                                    <w:t xml:space="preserve"> mg</w:t>
                                  </w:r>
                                </w:p>
                              </w:tc>
                            </w:tr>
                            <w:tr w:rsidR="005B6372" w14:paraId="12FE1C5F" w14:textId="77777777" w:rsidTr="0011749A">
                              <w:trPr>
                                <w:trHeight w:val="304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14:paraId="59709DFF" w14:textId="77777777" w:rsidR="00C43031" w:rsidRPr="0011749A" w:rsidRDefault="00936F76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Carbohydrate</w:t>
                                  </w:r>
                                  <w:r w:rsidR="00FF00AA">
                                    <w:rPr>
                                      <w:sz w:val="20"/>
                                    </w:rPr>
                                    <w:t>s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14:paraId="506A2444" w14:textId="77777777" w:rsidR="00C43031" w:rsidRPr="00C43031" w:rsidRDefault="00936F76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3</w:t>
                                  </w:r>
                                  <w:r w:rsidR="00FF00AA">
                                    <w:rPr>
                                      <w:sz w:val="20"/>
                                    </w:rPr>
                                    <w:t>2</w:t>
                                  </w:r>
                                  <w:r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r w:rsidRPr="00C43031">
                                    <w:rPr>
                                      <w:sz w:val="20"/>
                                    </w:rPr>
                                    <w:t>g</w:t>
                                  </w:r>
                                </w:p>
                              </w:tc>
                            </w:tr>
                            <w:tr w:rsidR="005B6372" w14:paraId="0DEC5670" w14:textId="77777777" w:rsidTr="0011749A">
                              <w:trPr>
                                <w:trHeight w:val="289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14:paraId="39932FEB" w14:textId="77777777" w:rsidR="00C43031" w:rsidRPr="0011749A" w:rsidRDefault="00936F76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Dietary fiber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14:paraId="5EA2282E" w14:textId="77777777" w:rsidR="00C43031" w:rsidRPr="00C43031" w:rsidRDefault="00936F76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2</w:t>
                                  </w:r>
                                  <w:r w:rsidRPr="00C43031">
                                    <w:rPr>
                                      <w:sz w:val="20"/>
                                    </w:rPr>
                                    <w:t xml:space="preserve"> g</w:t>
                                  </w:r>
                                </w:p>
                              </w:tc>
                            </w:tr>
                            <w:tr w:rsidR="005B6372" w14:paraId="30522F58" w14:textId="77777777" w:rsidTr="0011749A">
                              <w:trPr>
                                <w:trHeight w:val="289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14:paraId="3EBCC57A" w14:textId="77777777" w:rsidR="00C43031" w:rsidRPr="0011749A" w:rsidRDefault="00936F76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Saturated fat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14:paraId="6AF0BB66" w14:textId="77777777" w:rsidR="00C43031" w:rsidRPr="00C43031" w:rsidRDefault="00936F76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1</w:t>
                                  </w:r>
                                  <w:r w:rsidRPr="00C43031">
                                    <w:rPr>
                                      <w:sz w:val="20"/>
                                    </w:rPr>
                                    <w:t xml:space="preserve"> g</w:t>
                                  </w:r>
                                </w:p>
                              </w:tc>
                            </w:tr>
                            <w:tr w:rsidR="005B6372" w14:paraId="71A89CC2" w14:textId="77777777" w:rsidTr="0011749A">
                              <w:trPr>
                                <w:trHeight w:val="289"/>
                              </w:trPr>
                              <w:tc>
                                <w:tcPr>
                                  <w:tcW w:w="1812" w:type="dxa"/>
                                  <w:hideMark/>
                                </w:tcPr>
                                <w:p w14:paraId="5BEEFD09" w14:textId="77777777" w:rsidR="00C43031" w:rsidRPr="0011749A" w:rsidRDefault="00936F76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 w:rsidRPr="0011749A">
                                    <w:rPr>
                                      <w:sz w:val="20"/>
                                    </w:rPr>
                                    <w:t>Total sugars</w:t>
                                  </w:r>
                                </w:p>
                              </w:tc>
                              <w:tc>
                                <w:tcPr>
                                  <w:tcW w:w="1663" w:type="dxa"/>
                                  <w:hideMark/>
                                </w:tcPr>
                                <w:p w14:paraId="7A6E39B4" w14:textId="77777777" w:rsidR="00C43031" w:rsidRPr="00C43031" w:rsidRDefault="00936F76" w:rsidP="00C43031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14</w:t>
                                  </w:r>
                                  <w:r w:rsidRPr="00C43031">
                                    <w:rPr>
                                      <w:sz w:val="20"/>
                                    </w:rPr>
                                    <w:t xml:space="preserve"> g</w:t>
                                  </w:r>
                                </w:p>
                              </w:tc>
                            </w:tr>
                          </w:tbl>
                          <w:p w14:paraId="6C92ADBE" w14:textId="77777777" w:rsidR="00FF1028" w:rsidRDefault="00FF1028" w:rsidP="00C43031">
                            <w:pPr>
                              <w:jc w:val="right"/>
                              <w:rPr>
                                <w:rFonts w:cstheme="majorHAnsi"/>
                                <w:sz w:val="20"/>
                              </w:rPr>
                            </w:pPr>
                          </w:p>
                          <w:p w14:paraId="5220482F" w14:textId="77777777" w:rsidR="00FB4697" w:rsidRPr="00C43031" w:rsidRDefault="00936F76" w:rsidP="00C43031">
                            <w:pPr>
                              <w:jc w:val="right"/>
                              <w:rPr>
                                <w:rFonts w:cstheme="majorHAnsi"/>
                                <w:sz w:val="20"/>
                              </w:rPr>
                            </w:pPr>
                            <w:r w:rsidRPr="00C43031">
                              <w:rPr>
                                <w:rFonts w:cstheme="majorHAnsi"/>
                                <w:sz w:val="20"/>
                              </w:rPr>
                              <w:t xml:space="preserve">Source: </w:t>
                            </w:r>
                            <w:r w:rsidR="00FF1028">
                              <w:rPr>
                                <w:rFonts w:cstheme="majorHAnsi"/>
                                <w:sz w:val="20"/>
                              </w:rPr>
                              <w:t>U.S. Department of Agriculture (USDA)</w:t>
                            </w:r>
                          </w:p>
                        </w:txbxContent>
                      </wps:txbx>
                      <wps:bodyPr rot="0" vert="horz" wrap="square" lIns="0" tIns="45720" rIns="0" bIns="45720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4D287F" id="Text Box 9" o:spid="_x0000_s1031" type="#_x0000_t202" style="position:absolute;margin-left:409.2pt;margin-top:32.15pt;width:181.8pt;height:592.4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" filled="f" stroked="f">
                <v:textbox inset="0,,0">
                  <w:txbxContent>
                    <w:p w14:paraId="2E5E8202" w14:textId="77777777" w:rsidR="00FB4697" w:rsidRPr="00C43031" w:rsidRDefault="00936F76" w:rsidP="00C43031">
                      <w:pPr>
                        <w:pStyle w:val="RecipeNormal"/>
                        <w:spacing w:after="120"/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</w:pPr>
                      <w:r w:rsidRPr="00C43031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Makes</w:t>
                      </w:r>
                      <w:r w:rsidR="0011749A" w:rsidRPr="00C43031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:</w:t>
                      </w:r>
                      <w:r w:rsidRPr="00C43031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 xml:space="preserve"> </w:t>
                      </w:r>
                      <w:r w:rsidR="00AA25BE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12</w:t>
                      </w:r>
                      <w:r w:rsidRPr="00C43031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 xml:space="preserve"> servings</w:t>
                      </w:r>
                    </w:p>
                    <w:p w14:paraId="7AAE55EC" w14:textId="77777777" w:rsidR="009D4DE4" w:rsidRDefault="00936F76" w:rsidP="00157251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323155">
                        <w:rPr>
                          <w:rFonts w:asciiTheme="majorHAnsi" w:hAnsiTheme="majorHAnsi" w:cstheme="majorHAnsi"/>
                          <w:b/>
                        </w:rPr>
                        <w:t>Ingredients</w:t>
                      </w:r>
                    </w:p>
                    <w:p w14:paraId="0D233EB7" w14:textId="77777777" w:rsidR="00157251" w:rsidRDefault="00936F76" w:rsidP="00157251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</w:rPr>
                        <w:t xml:space="preserve">2 </w:t>
                      </w:r>
                      <w:r w:rsidRPr="00FF00AA">
                        <w:rPr>
                          <w:rFonts w:asciiTheme="majorHAnsi" w:hAnsiTheme="majorHAnsi" w:cstheme="majorHAnsi"/>
                          <w:sz w:val="20"/>
                        </w:rPr>
                        <w:t>cups flour</w:t>
                      </w:r>
                    </w:p>
                    <w:p w14:paraId="1C29AF40" w14:textId="77777777" w:rsidR="009D4DE4" w:rsidRDefault="00936F76" w:rsidP="004F59D9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</w:rPr>
                        <w:t xml:space="preserve">¾ 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>cups sugar</w:t>
                      </w:r>
                    </w:p>
                    <w:p w14:paraId="0634E9A5" w14:textId="77777777" w:rsidR="00FF00AA" w:rsidRDefault="00936F76" w:rsidP="004F59D9">
                      <w:pPr>
                        <w:pStyle w:val="RecipeNormal"/>
                        <w:rPr>
                          <w:rFonts w:asciiTheme="majorHAnsi" w:hAnsiTheme="majorHAnsi" w:cstheme="majorHAnsi"/>
                          <w:b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</w:rPr>
                        <w:t xml:space="preserve">3 </w:t>
                      </w:r>
                      <w:r w:rsidRPr="00FF00AA">
                        <w:rPr>
                          <w:rFonts w:asciiTheme="majorHAnsi" w:hAnsiTheme="majorHAnsi" w:cstheme="majorHAnsi"/>
                          <w:sz w:val="20"/>
                        </w:rPr>
                        <w:t>tsp. baking powder</w:t>
                      </w:r>
                    </w:p>
                    <w:p w14:paraId="36F405AE" w14:textId="77777777" w:rsidR="00FF00AA" w:rsidRDefault="00936F76" w:rsidP="004F59D9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FF00AA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½ 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>tsp. salt</w:t>
                      </w:r>
                    </w:p>
                    <w:p w14:paraId="4A8ABA87" w14:textId="77777777" w:rsidR="00FF00AA" w:rsidRDefault="00936F76" w:rsidP="004F59D9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FF00AA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½ 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>tsp. cinnamon</w:t>
                      </w:r>
                    </w:p>
                    <w:p w14:paraId="4722B079" w14:textId="77777777" w:rsidR="00FF00AA" w:rsidRDefault="00936F76" w:rsidP="004F59D9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FF00AA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¾ 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>tsp. allspice</w:t>
                      </w:r>
                    </w:p>
                    <w:p w14:paraId="18D8ED39" w14:textId="77777777" w:rsidR="00FF00AA" w:rsidRDefault="00936F76" w:rsidP="004F59D9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FF00AA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⅓ 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>cup vegetable oil</w:t>
                      </w:r>
                    </w:p>
                    <w:p w14:paraId="55116053" w14:textId="77777777" w:rsidR="00FF00AA" w:rsidRDefault="00936F76" w:rsidP="004F59D9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FF00AA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2 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>eggs</w:t>
                      </w:r>
                    </w:p>
                    <w:p w14:paraId="16A927F9" w14:textId="77777777" w:rsidR="00FF00AA" w:rsidRDefault="00936F76" w:rsidP="004F59D9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FF00AA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¾ 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 xml:space="preserve">cup pumpkin </w:t>
                      </w:r>
                      <w:r w:rsidR="00934CEA">
                        <w:rPr>
                          <w:rFonts w:asciiTheme="majorHAnsi" w:hAnsiTheme="majorHAnsi" w:cstheme="majorHAnsi"/>
                          <w:sz w:val="20"/>
                        </w:rPr>
                        <w:t>puree</w:t>
                      </w:r>
                    </w:p>
                    <w:p w14:paraId="726F2A6F" w14:textId="77777777" w:rsidR="00FF00AA" w:rsidRDefault="00936F76" w:rsidP="004F59D9">
                      <w:pPr>
                        <w:pStyle w:val="RecipeNormal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FF00AA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2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 xml:space="preserve"> cups cranberries (chopped)</w:t>
                      </w:r>
                    </w:p>
                    <w:p w14:paraId="2DBBE042" w14:textId="77777777" w:rsidR="00323155" w:rsidRDefault="00323155" w:rsidP="009D4DE4">
                      <w:pPr>
                        <w:pStyle w:val="RecipeNormal"/>
                        <w:ind w:left="0"/>
                        <w:rPr>
                          <w:rFonts w:asciiTheme="majorHAnsi" w:hAnsiTheme="majorHAnsi" w:cstheme="majorHAnsi"/>
                          <w:sz w:val="20"/>
                        </w:rPr>
                      </w:pPr>
                    </w:p>
                    <w:p w14:paraId="1B97083D" w14:textId="77777777" w:rsidR="00FB4697" w:rsidRPr="00C43031" w:rsidRDefault="00936F76" w:rsidP="00FB4697">
                      <w:pPr>
                        <w:pStyle w:val="RecipeNormal"/>
                        <w:rPr>
                          <w:rFonts w:asciiTheme="majorHAnsi" w:hAnsiTheme="majorHAnsi" w:cstheme="majorHAnsi"/>
                          <w:b/>
                          <w:color w:val="937FA8"/>
                          <w:sz w:val="21"/>
                          <w:szCs w:val="21"/>
                        </w:rPr>
                      </w:pPr>
                      <w:r w:rsidRPr="00C43031">
                        <w:rPr>
                          <w:rFonts w:asciiTheme="majorHAnsi" w:hAnsiTheme="majorHAnsi" w:cstheme="majorHAnsi"/>
                          <w:b/>
                          <w:sz w:val="21"/>
                          <w:szCs w:val="21"/>
                        </w:rPr>
                        <w:t>Preparations</w:t>
                      </w:r>
                    </w:p>
                    <w:p w14:paraId="0C23D1D9" w14:textId="77777777" w:rsidR="00AA25BE" w:rsidRPr="00AA25BE" w:rsidRDefault="00936F76" w:rsidP="00AA25BE">
                      <w:pPr>
                        <w:pStyle w:val="RecipeNumberList"/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</w:pPr>
                      <w:r w:rsidRPr="00AA25BE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 xml:space="preserve">Preheat oven to 400 </w:t>
                      </w:r>
                      <w:r w:rsidR="00D27346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F</w:t>
                      </w:r>
                      <w:r w:rsidRPr="00AA25BE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.</w:t>
                      </w:r>
                    </w:p>
                    <w:p w14:paraId="55362276" w14:textId="77777777" w:rsidR="00AA25BE" w:rsidRPr="00AA25BE" w:rsidRDefault="00936F76" w:rsidP="00AA25BE">
                      <w:pPr>
                        <w:pStyle w:val="RecipeNumberList"/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</w:pPr>
                      <w:r w:rsidRPr="00AA25BE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Sift dry ingredients</w:t>
                      </w:r>
                      <w:r w:rsidR="00FF00AA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 xml:space="preserve"> together.</w:t>
                      </w:r>
                    </w:p>
                    <w:p w14:paraId="18D4DE4A" w14:textId="77777777" w:rsidR="00AA25BE" w:rsidRPr="00AA25BE" w:rsidRDefault="00936F76" w:rsidP="00AA25BE">
                      <w:pPr>
                        <w:pStyle w:val="RecipeNumberList"/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In a separate bowl, b</w:t>
                      </w:r>
                      <w:r w:rsidRPr="00AA25BE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eat oil, eggs and pumpkin together until well blended.</w:t>
                      </w:r>
                    </w:p>
                    <w:p w14:paraId="3960730F" w14:textId="77777777" w:rsidR="00AA25BE" w:rsidRPr="00AA25BE" w:rsidRDefault="00936F76" w:rsidP="00AA25BE">
                      <w:pPr>
                        <w:pStyle w:val="RecipeNumberList"/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</w:pPr>
                      <w:r w:rsidRPr="00AA25BE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Add</w:t>
                      </w:r>
                      <w:r w:rsidR="00FF00AA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 xml:space="preserve"> the</w:t>
                      </w:r>
                      <w:r w:rsidRPr="00AA25BE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 xml:space="preserve"> wet ingredients to the dry ingredients. Stir until moistened.</w:t>
                      </w:r>
                    </w:p>
                    <w:p w14:paraId="442AC670" w14:textId="77777777" w:rsidR="00AA25BE" w:rsidRPr="00AA25BE" w:rsidRDefault="00936F76" w:rsidP="00AA25BE">
                      <w:pPr>
                        <w:pStyle w:val="RecipeNumberList"/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</w:pPr>
                      <w:r w:rsidRPr="00AA25BE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Fold in chopped cranberries.</w:t>
                      </w:r>
                    </w:p>
                    <w:p w14:paraId="380B952C" w14:textId="77777777" w:rsidR="00AA25BE" w:rsidRPr="00AA25BE" w:rsidRDefault="00936F76" w:rsidP="00AA25BE">
                      <w:pPr>
                        <w:pStyle w:val="RecipeNumberList"/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</w:pPr>
                      <w:r w:rsidRPr="00AA25BE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Spoon into paper</w:t>
                      </w:r>
                      <w:r w:rsidR="00FF00AA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-</w:t>
                      </w:r>
                      <w:r w:rsidRPr="00AA25BE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lined muffin cups.</w:t>
                      </w:r>
                    </w:p>
                    <w:p w14:paraId="2F6694B3" w14:textId="77777777" w:rsidR="00AA25BE" w:rsidRPr="00AA25BE" w:rsidRDefault="00936F76" w:rsidP="00AA25BE">
                      <w:pPr>
                        <w:pStyle w:val="RecipeNumberList"/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</w:pPr>
                      <w:r w:rsidRPr="00AA25BE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 xml:space="preserve">Bake </w:t>
                      </w:r>
                      <w:r w:rsidR="00FF00AA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 xml:space="preserve">for </w:t>
                      </w:r>
                      <w:r w:rsidRPr="00AA25BE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15 to 30 minutes.</w:t>
                      </w:r>
                    </w:p>
                    <w:p w14:paraId="0D635718" w14:textId="77777777" w:rsidR="00AA25BE" w:rsidRDefault="00AA25BE" w:rsidP="00AA25BE">
                      <w:pPr>
                        <w:pStyle w:val="RecipeNumberList"/>
                        <w:numPr>
                          <w:ilvl w:val="0"/>
                          <w:numId w:val="0"/>
                        </w:numPr>
                        <w:ind w:left="576" w:hanging="360"/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</w:pPr>
                    </w:p>
                    <w:p w14:paraId="3710F2CF" w14:textId="77777777" w:rsidR="009D4DE4" w:rsidRPr="0054224C" w:rsidRDefault="009D4DE4" w:rsidP="0054224C">
                      <w:pPr>
                        <w:pStyle w:val="RecipeNumberList"/>
                        <w:numPr>
                          <w:ilvl w:val="0"/>
                          <w:numId w:val="0"/>
                        </w:numPr>
                        <w:ind w:left="576"/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</w:pPr>
                    </w:p>
                    <w:p w14:paraId="203FC6CB" w14:textId="77777777" w:rsidR="0011749A" w:rsidRPr="0054224C" w:rsidRDefault="00936F76" w:rsidP="0054224C">
                      <w:pPr>
                        <w:pStyle w:val="RecipeNumberList"/>
                        <w:numPr>
                          <w:ilvl w:val="0"/>
                          <w:numId w:val="0"/>
                        </w:numPr>
                        <w:ind w:left="216"/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</w:pPr>
                      <w:r w:rsidRPr="0054224C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Nutritional Information</w:t>
                      </w:r>
                    </w:p>
                    <w:p w14:paraId="49BA1A2F" w14:textId="77777777" w:rsidR="00FB4697" w:rsidRPr="0054224C" w:rsidRDefault="00936F76" w:rsidP="0054224C">
                      <w:pPr>
                        <w:pStyle w:val="RecipeNumberList"/>
                        <w:numPr>
                          <w:ilvl w:val="0"/>
                          <w:numId w:val="0"/>
                        </w:numPr>
                        <w:ind w:left="576" w:hanging="360"/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</w:pPr>
                      <w:r w:rsidRPr="0054224C">
                        <w:rPr>
                          <w:rFonts w:asciiTheme="majorHAnsi" w:hAnsiTheme="majorHAnsi" w:cstheme="majorHAnsi"/>
                          <w:sz w:val="20"/>
                          <w:szCs w:val="21"/>
                        </w:rPr>
                        <w:t>(per serving)</w:t>
                      </w:r>
                    </w:p>
                    <w:tbl>
                      <w:tblPr>
                        <w:tblW w:w="0" w:type="auto"/>
                        <w:tblInd w:w="85" w:type="dxa"/>
                        <w:tblLook w:val="04A0" w:firstRow="1" w:lastRow="0" w:firstColumn="1" w:lastColumn="0" w:noHBand="0" w:noVBand="1"/>
                      </w:tblPr>
                      <w:tblGrid>
                        <w:gridCol w:w="1812"/>
                        <w:gridCol w:w="1663"/>
                      </w:tblGrid>
                      <w:tr w:rsidR="005B6372" w14:paraId="6DB138CA" w14:textId="77777777" w:rsidTr="0011749A">
                        <w:trPr>
                          <w:trHeight w:val="289"/>
                        </w:trPr>
                        <w:tc>
                          <w:tcPr>
                            <w:tcW w:w="1812" w:type="dxa"/>
                            <w:hideMark/>
                          </w:tcPr>
                          <w:p w14:paraId="038B5F02" w14:textId="77777777" w:rsidR="00C43031" w:rsidRPr="0011749A" w:rsidRDefault="00936F76" w:rsidP="00C43031">
                            <w:pPr>
                              <w:spacing w:after="0"/>
                              <w:rPr>
                                <w:rFonts w:asciiTheme="minorHAnsi" w:hAnsiTheme="minorHAnsi"/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Total calories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14:paraId="14C892B7" w14:textId="77777777" w:rsidR="00C43031" w:rsidRPr="00C43031" w:rsidRDefault="00936F76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2</w:t>
                            </w:r>
                            <w:r w:rsidR="00FF00AA">
                              <w:rPr>
                                <w:sz w:val="20"/>
                              </w:rPr>
                              <w:t>04</w:t>
                            </w:r>
                          </w:p>
                        </w:tc>
                      </w:tr>
                      <w:tr w:rsidR="005B6372" w14:paraId="015F7D8A" w14:textId="77777777" w:rsidTr="0011749A">
                        <w:trPr>
                          <w:trHeight w:val="289"/>
                        </w:trPr>
                        <w:tc>
                          <w:tcPr>
                            <w:tcW w:w="1812" w:type="dxa"/>
                            <w:hideMark/>
                          </w:tcPr>
                          <w:p w14:paraId="42DC9412" w14:textId="77777777" w:rsidR="00C43031" w:rsidRPr="0011749A" w:rsidRDefault="00936F76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Total fat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14:paraId="23294597" w14:textId="77777777" w:rsidR="00C43031" w:rsidRPr="00C43031" w:rsidRDefault="00936F76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7</w:t>
                            </w:r>
                            <w:r w:rsidR="004155BE">
                              <w:rPr>
                                <w:sz w:val="20"/>
                              </w:rPr>
                              <w:t xml:space="preserve"> g</w:t>
                            </w:r>
                          </w:p>
                        </w:tc>
                      </w:tr>
                      <w:tr w:rsidR="005B6372" w14:paraId="0E8CDB39" w14:textId="77777777" w:rsidTr="0011749A">
                        <w:trPr>
                          <w:trHeight w:val="289"/>
                        </w:trPr>
                        <w:tc>
                          <w:tcPr>
                            <w:tcW w:w="1812" w:type="dxa"/>
                            <w:hideMark/>
                          </w:tcPr>
                          <w:p w14:paraId="475FB5C7" w14:textId="77777777" w:rsidR="00C43031" w:rsidRPr="0011749A" w:rsidRDefault="00936F76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Protein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14:paraId="3DCD784C" w14:textId="77777777" w:rsidR="00C43031" w:rsidRPr="00C43031" w:rsidRDefault="00936F76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3</w:t>
                            </w:r>
                            <w:r w:rsidRPr="00C43031">
                              <w:rPr>
                                <w:sz w:val="20"/>
                              </w:rPr>
                              <w:t xml:space="preserve"> g</w:t>
                            </w:r>
                          </w:p>
                        </w:tc>
                      </w:tr>
                      <w:tr w:rsidR="005B6372" w14:paraId="756C5E75" w14:textId="77777777" w:rsidTr="0011749A">
                        <w:trPr>
                          <w:trHeight w:val="304"/>
                        </w:trPr>
                        <w:tc>
                          <w:tcPr>
                            <w:tcW w:w="1812" w:type="dxa"/>
                          </w:tcPr>
                          <w:p w14:paraId="4CC2C47E" w14:textId="77777777" w:rsidR="00157251" w:rsidRPr="0011749A" w:rsidRDefault="00936F76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Sodium</w:t>
                            </w:r>
                          </w:p>
                        </w:tc>
                        <w:tc>
                          <w:tcPr>
                            <w:tcW w:w="1663" w:type="dxa"/>
                          </w:tcPr>
                          <w:p w14:paraId="66F8E4BF" w14:textId="77777777" w:rsidR="00157251" w:rsidRDefault="00936F76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2</w:t>
                            </w:r>
                            <w:r w:rsidR="00FF00AA">
                              <w:rPr>
                                <w:sz w:val="20"/>
                              </w:rPr>
                              <w:t>55</w:t>
                            </w:r>
                            <w:r>
                              <w:rPr>
                                <w:sz w:val="20"/>
                              </w:rPr>
                              <w:t xml:space="preserve"> mg</w:t>
                            </w:r>
                          </w:p>
                        </w:tc>
                      </w:tr>
                      <w:tr w:rsidR="005B6372" w14:paraId="12FE1C5F" w14:textId="77777777" w:rsidTr="0011749A">
                        <w:trPr>
                          <w:trHeight w:val="304"/>
                        </w:trPr>
                        <w:tc>
                          <w:tcPr>
                            <w:tcW w:w="1812" w:type="dxa"/>
                            <w:hideMark/>
                          </w:tcPr>
                          <w:p w14:paraId="59709DFF" w14:textId="77777777" w:rsidR="00C43031" w:rsidRPr="0011749A" w:rsidRDefault="00936F76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Carbohydrate</w:t>
                            </w:r>
                            <w:r w:rsidR="00FF00AA">
                              <w:rPr>
                                <w:sz w:val="20"/>
                              </w:rPr>
                              <w:t>s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14:paraId="506A2444" w14:textId="77777777" w:rsidR="00C43031" w:rsidRPr="00C43031" w:rsidRDefault="00936F76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3</w:t>
                            </w:r>
                            <w:r w:rsidR="00FF00AA">
                              <w:rPr>
                                <w:sz w:val="20"/>
                              </w:rPr>
                              <w:t>2</w:t>
                            </w:r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r w:rsidRPr="00C43031">
                              <w:rPr>
                                <w:sz w:val="20"/>
                              </w:rPr>
                              <w:t>g</w:t>
                            </w:r>
                          </w:p>
                        </w:tc>
                      </w:tr>
                      <w:tr w:rsidR="005B6372" w14:paraId="0DEC5670" w14:textId="77777777" w:rsidTr="0011749A">
                        <w:trPr>
                          <w:trHeight w:val="289"/>
                        </w:trPr>
                        <w:tc>
                          <w:tcPr>
                            <w:tcW w:w="1812" w:type="dxa"/>
                            <w:hideMark/>
                          </w:tcPr>
                          <w:p w14:paraId="39932FEB" w14:textId="77777777" w:rsidR="00C43031" w:rsidRPr="0011749A" w:rsidRDefault="00936F76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Dietary fiber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14:paraId="5EA2282E" w14:textId="77777777" w:rsidR="00C43031" w:rsidRPr="00C43031" w:rsidRDefault="00936F76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2</w:t>
                            </w:r>
                            <w:r w:rsidRPr="00C43031">
                              <w:rPr>
                                <w:sz w:val="20"/>
                              </w:rPr>
                              <w:t xml:space="preserve"> g</w:t>
                            </w:r>
                          </w:p>
                        </w:tc>
                      </w:tr>
                      <w:tr w:rsidR="005B6372" w14:paraId="30522F58" w14:textId="77777777" w:rsidTr="0011749A">
                        <w:trPr>
                          <w:trHeight w:val="289"/>
                        </w:trPr>
                        <w:tc>
                          <w:tcPr>
                            <w:tcW w:w="1812" w:type="dxa"/>
                            <w:hideMark/>
                          </w:tcPr>
                          <w:p w14:paraId="3EBCC57A" w14:textId="77777777" w:rsidR="00C43031" w:rsidRPr="0011749A" w:rsidRDefault="00936F76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Saturated fat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14:paraId="6AF0BB66" w14:textId="77777777" w:rsidR="00C43031" w:rsidRPr="00C43031" w:rsidRDefault="00936F76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1</w:t>
                            </w:r>
                            <w:r w:rsidRPr="00C43031">
                              <w:rPr>
                                <w:sz w:val="20"/>
                              </w:rPr>
                              <w:t xml:space="preserve"> g</w:t>
                            </w:r>
                          </w:p>
                        </w:tc>
                      </w:tr>
                      <w:tr w:rsidR="005B6372" w14:paraId="71A89CC2" w14:textId="77777777" w:rsidTr="0011749A">
                        <w:trPr>
                          <w:trHeight w:val="289"/>
                        </w:trPr>
                        <w:tc>
                          <w:tcPr>
                            <w:tcW w:w="1812" w:type="dxa"/>
                            <w:hideMark/>
                          </w:tcPr>
                          <w:p w14:paraId="5BEEFD09" w14:textId="77777777" w:rsidR="00C43031" w:rsidRPr="0011749A" w:rsidRDefault="00936F76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11749A">
                              <w:rPr>
                                <w:sz w:val="20"/>
                              </w:rPr>
                              <w:t>Total sugars</w:t>
                            </w:r>
                          </w:p>
                        </w:tc>
                        <w:tc>
                          <w:tcPr>
                            <w:tcW w:w="1663" w:type="dxa"/>
                            <w:hideMark/>
                          </w:tcPr>
                          <w:p w14:paraId="7A6E39B4" w14:textId="77777777" w:rsidR="00C43031" w:rsidRPr="00C43031" w:rsidRDefault="00936F76" w:rsidP="00C43031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14</w:t>
                            </w:r>
                            <w:r w:rsidRPr="00C43031">
                              <w:rPr>
                                <w:sz w:val="20"/>
                              </w:rPr>
                              <w:t xml:space="preserve"> g</w:t>
                            </w:r>
                          </w:p>
                        </w:tc>
                      </w:tr>
                    </w:tbl>
                    <w:p w14:paraId="6C92ADBE" w14:textId="77777777" w:rsidR="00FF1028" w:rsidRDefault="00FF1028" w:rsidP="00C43031">
                      <w:pPr>
                        <w:jc w:val="right"/>
                        <w:rPr>
                          <w:rFonts w:cstheme="majorHAnsi"/>
                          <w:sz w:val="20"/>
                        </w:rPr>
                      </w:pPr>
                    </w:p>
                    <w:p w14:paraId="5220482F" w14:textId="77777777" w:rsidR="00FB4697" w:rsidRPr="00C43031" w:rsidRDefault="00936F76" w:rsidP="00C43031">
                      <w:pPr>
                        <w:jc w:val="right"/>
                        <w:rPr>
                          <w:rFonts w:cstheme="majorHAnsi"/>
                          <w:sz w:val="20"/>
                        </w:rPr>
                      </w:pPr>
                      <w:r w:rsidRPr="00C43031">
                        <w:rPr>
                          <w:rFonts w:cstheme="majorHAnsi"/>
                          <w:sz w:val="20"/>
                        </w:rPr>
                        <w:t xml:space="preserve">Source: </w:t>
                      </w:r>
                      <w:r w:rsidR="00FF1028">
                        <w:rPr>
                          <w:rFonts w:cstheme="majorHAnsi"/>
                          <w:sz w:val="20"/>
                        </w:rPr>
                        <w:t>U.S. Department of Agriculture (USDA)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D90DAB" w:rsidRPr="00D90DAB">
        <w:rPr>
          <w:noProof/>
        </w:rPr>
        <w:t xml:space="preserve"> </w:t>
      </w:r>
    </w:p>
    <w:sectPr w:rsidR="00946A52" w:rsidSect="004266BC">
      <w:headerReference w:type="default" r:id="rId16"/>
      <w:footerReference w:type="default" r:id="rId17"/>
      <w:pgSz w:w="12240" w:h="15840"/>
      <w:pgMar w:top="720" w:right="720" w:bottom="720" w:left="720" w:header="720" w:footer="720" w:gutter="0"/>
      <w:cols w:num="2" w:space="360" w:equalWidth="0">
        <w:col w:w="7080" w:space="360"/>
        <w:col w:w="336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0F141C" w14:textId="77777777" w:rsidR="00936F76" w:rsidRDefault="00936F76">
      <w:pPr>
        <w:spacing w:after="0" w:line="240" w:lineRule="auto"/>
      </w:pPr>
      <w:r>
        <w:separator/>
      </w:r>
    </w:p>
  </w:endnote>
  <w:endnote w:type="continuationSeparator" w:id="0">
    <w:p w14:paraId="0696AED5" w14:textId="77777777" w:rsidR="00936F76" w:rsidRDefault="00936F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7B28CA" w14:textId="77777777" w:rsidR="00F273A5" w:rsidRDefault="00F273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819C5C" w14:textId="77777777" w:rsidR="00916931" w:rsidRDefault="00936F76">
    <w:pPr>
      <w:pStyle w:val="Footer"/>
    </w:pPr>
    <w:r w:rsidRPr="008D08A1"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14509074" wp14:editId="71C278B8">
              <wp:simplePos x="0" y="0"/>
              <wp:positionH relativeFrom="margin">
                <wp:align>left</wp:align>
              </wp:positionH>
              <wp:positionV relativeFrom="page">
                <wp:posOffset>9605483</wp:posOffset>
              </wp:positionV>
              <wp:extent cx="2071370" cy="210185"/>
              <wp:effectExtent l="0" t="0" r="0" b="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71370" cy="2101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0335E7A" w14:textId="77777777" w:rsidR="00916931" w:rsidRPr="00044F2B" w:rsidRDefault="00936F76" w:rsidP="00916931">
                          <w:pPr>
                            <w:rPr>
                              <w:rFonts w:ascii="Arial" w:hAnsi="Arial" w:cs="Arial"/>
                              <w:color w:val="808080" w:themeColor="background1" w:themeShade="80"/>
                              <w:sz w:val="16"/>
                              <w:szCs w:val="16"/>
                            </w:rPr>
                          </w:pPr>
                          <w:r w:rsidRPr="00044F2B">
                            <w:rPr>
                              <w:rFonts w:ascii="Arial" w:hAnsi="Arial" w:cs="Arial"/>
                              <w:color w:val="808080" w:themeColor="background1" w:themeShade="80"/>
                              <w:sz w:val="16"/>
                              <w:szCs w:val="16"/>
                            </w:rPr>
                            <w:t>© 20</w:t>
                          </w:r>
                          <w:r>
                            <w:rPr>
                              <w:rFonts w:ascii="Arial" w:hAnsi="Arial" w:cs="Arial"/>
                              <w:color w:val="808080" w:themeColor="background1" w:themeShade="80"/>
                              <w:sz w:val="16"/>
                              <w:szCs w:val="16"/>
                            </w:rPr>
                            <w:t>20</w:t>
                          </w:r>
                          <w:r w:rsidRPr="00044F2B">
                            <w:rPr>
                              <w:rFonts w:ascii="Arial" w:hAnsi="Arial" w:cs="Arial"/>
                              <w:color w:val="808080" w:themeColor="background1" w:themeShade="80"/>
                              <w:sz w:val="16"/>
                              <w:szCs w:val="16"/>
                            </w:rPr>
                            <w:t xml:space="preserve"> Zywave, Inc. All rights reserved</w:t>
                          </w:r>
                        </w:p>
                      </w:txbxContent>
                    </wps:txbx>
                    <wps:bodyPr rot="0" spcFirstLastPara="0" vertOverflow="overflow" horzOverflow="overflow" vert="horz" wrap="square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4509074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32" type="#_x0000_t202" style="position:absolute;margin-left:0;margin-top:756.35pt;width:163.1pt;height:16.55pt;z-index:-25165619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" filled="f" stroked="f" strokeweight=".5pt">
              <v:textbox>
                <w:txbxContent>
                  <w:p w14:paraId="60335E7A" w14:textId="77777777" w:rsidR="00916931" w:rsidRPr="00044F2B" w:rsidRDefault="00936F76" w:rsidP="00916931">
                    <w:pPr>
                      <w:rPr>
                        <w:rFonts w:ascii="Arial" w:hAnsi="Arial" w:cs="Arial"/>
                        <w:color w:val="808080" w:themeColor="background1" w:themeShade="80"/>
                        <w:sz w:val="16"/>
                        <w:szCs w:val="16"/>
                      </w:rPr>
                    </w:pPr>
                    <w:r w:rsidRPr="00044F2B">
                      <w:rPr>
                        <w:rFonts w:ascii="Arial" w:hAnsi="Arial" w:cs="Arial"/>
                        <w:color w:val="808080" w:themeColor="background1" w:themeShade="80"/>
                        <w:sz w:val="16"/>
                        <w:szCs w:val="16"/>
                      </w:rPr>
                      <w:t>© 20</w:t>
                    </w:r>
                    <w:r>
                      <w:rPr>
                        <w:rFonts w:ascii="Arial" w:hAnsi="Arial" w:cs="Arial"/>
                        <w:color w:val="808080" w:themeColor="background1" w:themeShade="80"/>
                        <w:sz w:val="16"/>
                        <w:szCs w:val="16"/>
                      </w:rPr>
                      <w:t>20</w:t>
                    </w:r>
                    <w:r w:rsidRPr="00044F2B">
                      <w:rPr>
                        <w:rFonts w:ascii="Arial" w:hAnsi="Arial" w:cs="Arial"/>
                        <w:color w:val="808080" w:themeColor="background1" w:themeShade="80"/>
                        <w:sz w:val="16"/>
                        <w:szCs w:val="16"/>
                      </w:rPr>
                      <w:t xml:space="preserve"> Zywave, Inc. All rights reserved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9FB65C" w14:textId="78D8D3F3" w:rsidR="00F1655F" w:rsidRDefault="00F273A5" w:rsidP="00F1655F">
    <w:pPr>
      <w:pStyle w:val="Footer"/>
    </w:pPr>
    <w:r>
      <w:rPr>
        <w:noProof/>
      </w:rPr>
      <w:drawing>
        <wp:anchor distT="0" distB="0" distL="114300" distR="114300" simplePos="0" relativeHeight="251665408" behindDoc="0" locked="0" layoutInCell="1" allowOverlap="1" wp14:anchorId="31481A2C" wp14:editId="5F034920">
          <wp:simplePos x="0" y="0"/>
          <wp:positionH relativeFrom="margin">
            <wp:posOffset>4876800</wp:posOffset>
          </wp:positionH>
          <wp:positionV relativeFrom="paragraph">
            <wp:posOffset>-1163955</wp:posOffset>
          </wp:positionV>
          <wp:extent cx="1962150" cy="112395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11239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936F76"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9D6B43" wp14:editId="1228C7AD">
              <wp:simplePos x="0" y="0"/>
              <wp:positionH relativeFrom="column">
                <wp:posOffset>-1</wp:posOffset>
              </wp:positionH>
              <wp:positionV relativeFrom="paragraph">
                <wp:posOffset>-1905</wp:posOffset>
              </wp:positionV>
              <wp:extent cx="4448175" cy="518160"/>
              <wp:effectExtent l="0" t="0" r="0" b="0"/>
              <wp:wrapNone/>
              <wp:docPr id="24" name="Text Box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48175" cy="5181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B235ED4" w14:textId="77777777" w:rsidR="00F1655F" w:rsidRDefault="00936F76" w:rsidP="00F1655F">
                          <w:pPr>
                            <w:spacing w:line="204" w:lineRule="auto"/>
                            <w:rPr>
                              <w:color w:val="A6A6A6" w:themeColor="background1" w:themeShade="A6"/>
                              <w:sz w:val="16"/>
                              <w:szCs w:val="16"/>
                            </w:rPr>
                          </w:pPr>
                          <w:r>
                            <w:rPr>
                              <w:color w:val="A6A6A6" w:themeColor="background1" w:themeShade="A6"/>
                              <w:sz w:val="16"/>
                              <w:szCs w:val="16"/>
                            </w:rPr>
                            <w:t>This article is intended for informational purposes only and is not intended to be exhaustive, nor should any discussion or opinions be construed as professional advice. Readers should contact a health professional for appropriate advice. © 20</w:t>
                          </w:r>
                          <w:r w:rsidR="00C122B9">
                            <w:rPr>
                              <w:color w:val="A6A6A6" w:themeColor="background1" w:themeShade="A6"/>
                              <w:sz w:val="16"/>
                              <w:szCs w:val="16"/>
                            </w:rPr>
                            <w:t>20</w:t>
                          </w:r>
                          <w:r>
                            <w:rPr>
                              <w:color w:val="A6A6A6" w:themeColor="background1" w:themeShade="A6"/>
                              <w:sz w:val="16"/>
                              <w:szCs w:val="16"/>
                            </w:rPr>
                            <w:t xml:space="preserve"> Zywave, Inc. All rights reserved.</w:t>
                          </w:r>
                        </w:p>
                      </w:txbxContent>
                    </wps:txbx>
                    <wps:bodyPr rot="0" spcFirstLastPara="0" vertOverflow="overflow" horzOverflow="overflow" vert="horz" wrap="square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9D6B43" id="_x0000_t202" coordsize="21600,21600" o:spt="202" path="m,l,21600r21600,l21600,xe">
              <v:stroke joinstyle="miter"/>
              <v:path gradientshapeok="t" o:connecttype="rect"/>
            </v:shapetype>
            <v:shape id="Text Box 24" o:spid="_x0000_s1033" type="#_x0000_t202" style="position:absolute;margin-left:0;margin-top:-.15pt;width:350.25pt;height:40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" filled="f" stroked="f" strokeweight=".5pt">
              <v:textbox>
                <w:txbxContent>
                  <w:p w14:paraId="2B235ED4" w14:textId="77777777" w:rsidR="00F1655F" w:rsidRDefault="00936F76" w:rsidP="00F1655F">
                    <w:pPr>
                      <w:spacing w:line="204" w:lineRule="auto"/>
                      <w:rPr>
                        <w:color w:val="A6A6A6" w:themeColor="background1" w:themeShade="A6"/>
                        <w:sz w:val="16"/>
                        <w:szCs w:val="16"/>
                      </w:rPr>
                    </w:pPr>
                    <w:r>
                      <w:rPr>
                        <w:color w:val="A6A6A6" w:themeColor="background1" w:themeShade="A6"/>
                        <w:sz w:val="16"/>
                        <w:szCs w:val="16"/>
                      </w:rPr>
                      <w:t>This article is intended for informational purposes only and is not intended to be exhaustive, nor should any discussion or opinions be construed as professional advice. Readers should contact a health professional for appropriate advice. © 20</w:t>
                    </w:r>
                    <w:r w:rsidR="00C122B9">
                      <w:rPr>
                        <w:color w:val="A6A6A6" w:themeColor="background1" w:themeShade="A6"/>
                        <w:sz w:val="16"/>
                        <w:szCs w:val="16"/>
                      </w:rPr>
                      <w:t>20</w:t>
                    </w:r>
                    <w:r>
                      <w:rPr>
                        <w:color w:val="A6A6A6" w:themeColor="background1" w:themeShade="A6"/>
                        <w:sz w:val="16"/>
                        <w:szCs w:val="16"/>
                      </w:rPr>
                      <w:t xml:space="preserve"> Zywave, Inc. All rights reserved.</w:t>
                    </w:r>
                  </w:p>
                </w:txbxContent>
              </v:textbox>
            </v:shape>
          </w:pict>
        </mc:Fallback>
      </mc:AlternateContent>
    </w:r>
  </w:p>
  <w:p w14:paraId="4523F137" w14:textId="77777777" w:rsidR="00F1655F" w:rsidRDefault="00F1655F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8DC7C2" w14:textId="77777777" w:rsidR="00F1655F" w:rsidRPr="00F1655F" w:rsidRDefault="00F1655F" w:rsidP="00F165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FD2B59" w14:textId="77777777" w:rsidR="00936F76" w:rsidRDefault="00936F76">
      <w:pPr>
        <w:spacing w:after="0" w:line="240" w:lineRule="auto"/>
      </w:pPr>
      <w:r>
        <w:separator/>
      </w:r>
    </w:p>
  </w:footnote>
  <w:footnote w:type="continuationSeparator" w:id="0">
    <w:p w14:paraId="7EEED4A2" w14:textId="77777777" w:rsidR="00936F76" w:rsidRDefault="00936F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AEF4EC" w14:textId="77777777" w:rsidR="00F273A5" w:rsidRDefault="00F273A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5FC4C0" w14:textId="77777777" w:rsidR="00DB7D3B" w:rsidRDefault="00936F76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D47C3D9" wp14:editId="15310319">
          <wp:simplePos x="0" y="0"/>
          <wp:positionH relativeFrom="page">
            <wp:align>center</wp:align>
          </wp:positionH>
          <wp:positionV relativeFrom="page">
            <wp:align>top</wp:align>
          </wp:positionV>
          <wp:extent cx="7772400" cy="10058400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ive_Well_Work_Well-202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1D319E" w14:textId="77777777" w:rsidR="00F1655F" w:rsidRDefault="00936F76" w:rsidP="00F1655F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4C9E2F17" wp14:editId="6B81761F">
          <wp:simplePos x="0" y="0"/>
          <wp:positionH relativeFrom="page">
            <wp:align>center</wp:align>
          </wp:positionH>
          <wp:positionV relativeFrom="page">
            <wp:align>top</wp:align>
          </wp:positionV>
          <wp:extent cx="7772400" cy="10058400"/>
          <wp:effectExtent l="0" t="0" r="0" b="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19284018" name="Live_Well_Work_Well-202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B0539CA" w14:textId="77777777" w:rsidR="00F1655F" w:rsidRDefault="00F1655F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9E5B60" w14:textId="77777777" w:rsidR="00CD5B56" w:rsidRDefault="00936F76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18105A0" wp14:editId="0DC1936F">
          <wp:simplePos x="0" y="0"/>
          <wp:positionH relativeFrom="page">
            <wp:align>center</wp:align>
          </wp:positionH>
          <wp:positionV relativeFrom="page">
            <wp:align>top</wp:align>
          </wp:positionV>
          <wp:extent cx="7772400" cy="10058400"/>
          <wp:effectExtent l="0" t="0" r="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19275658" name="Live_Well_Work_Well-2020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AAEEF9E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A918A2"/>
    <w:multiLevelType w:val="hybridMultilevel"/>
    <w:tmpl w:val="1C809CD6"/>
    <w:lvl w:ilvl="0" w:tplc="D816695C">
      <w:start w:val="1"/>
      <w:numFmt w:val="decimal"/>
      <w:pStyle w:val="RecipeNumberList"/>
      <w:lvlText w:val="%1)"/>
      <w:lvlJc w:val="left"/>
      <w:pPr>
        <w:ind w:left="576" w:hanging="360"/>
      </w:pPr>
      <w:rPr>
        <w:rFonts w:ascii="Calibri" w:hAnsi="Calibri" w:hint="default"/>
        <w:b w:val="0"/>
        <w:i w:val="0"/>
        <w:sz w:val="20"/>
        <w:u w:val="none" w:color="8367B1"/>
      </w:rPr>
    </w:lvl>
    <w:lvl w:ilvl="1" w:tplc="46F48834" w:tentative="1">
      <w:start w:val="1"/>
      <w:numFmt w:val="lowerLetter"/>
      <w:lvlText w:val="%2."/>
      <w:lvlJc w:val="left"/>
      <w:pPr>
        <w:ind w:left="1296" w:hanging="360"/>
      </w:pPr>
    </w:lvl>
    <w:lvl w:ilvl="2" w:tplc="CAB8896A" w:tentative="1">
      <w:start w:val="1"/>
      <w:numFmt w:val="lowerRoman"/>
      <w:lvlText w:val="%3."/>
      <w:lvlJc w:val="right"/>
      <w:pPr>
        <w:ind w:left="2016" w:hanging="180"/>
      </w:pPr>
    </w:lvl>
    <w:lvl w:ilvl="3" w:tplc="181681F8" w:tentative="1">
      <w:start w:val="1"/>
      <w:numFmt w:val="decimal"/>
      <w:lvlText w:val="%4."/>
      <w:lvlJc w:val="left"/>
      <w:pPr>
        <w:ind w:left="2736" w:hanging="360"/>
      </w:pPr>
    </w:lvl>
    <w:lvl w:ilvl="4" w:tplc="AA341996" w:tentative="1">
      <w:start w:val="1"/>
      <w:numFmt w:val="lowerLetter"/>
      <w:lvlText w:val="%5."/>
      <w:lvlJc w:val="left"/>
      <w:pPr>
        <w:ind w:left="3456" w:hanging="360"/>
      </w:pPr>
    </w:lvl>
    <w:lvl w:ilvl="5" w:tplc="CD6E94E2" w:tentative="1">
      <w:start w:val="1"/>
      <w:numFmt w:val="lowerRoman"/>
      <w:lvlText w:val="%6."/>
      <w:lvlJc w:val="right"/>
      <w:pPr>
        <w:ind w:left="4176" w:hanging="180"/>
      </w:pPr>
    </w:lvl>
    <w:lvl w:ilvl="6" w:tplc="29726E2A" w:tentative="1">
      <w:start w:val="1"/>
      <w:numFmt w:val="decimal"/>
      <w:lvlText w:val="%7."/>
      <w:lvlJc w:val="left"/>
      <w:pPr>
        <w:ind w:left="4896" w:hanging="360"/>
      </w:pPr>
    </w:lvl>
    <w:lvl w:ilvl="7" w:tplc="DEF8926E" w:tentative="1">
      <w:start w:val="1"/>
      <w:numFmt w:val="lowerLetter"/>
      <w:lvlText w:val="%8."/>
      <w:lvlJc w:val="left"/>
      <w:pPr>
        <w:ind w:left="5616" w:hanging="360"/>
      </w:pPr>
    </w:lvl>
    <w:lvl w:ilvl="8" w:tplc="FA10F274" w:tentative="1">
      <w:start w:val="1"/>
      <w:numFmt w:val="lowerRoman"/>
      <w:lvlText w:val="%9."/>
      <w:lvlJc w:val="right"/>
      <w:pPr>
        <w:ind w:left="6336" w:hanging="180"/>
      </w:pPr>
    </w:lvl>
  </w:abstractNum>
  <w:abstractNum w:abstractNumId="2" w15:restartNumberingAfterBreak="0">
    <w:nsid w:val="0920456C"/>
    <w:multiLevelType w:val="hybridMultilevel"/>
    <w:tmpl w:val="FA32EA7C"/>
    <w:lvl w:ilvl="0" w:tplc="2D8E0E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CC32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72C93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80F6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C06A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E581F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328A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D447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D1A97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5E165A"/>
    <w:multiLevelType w:val="hybridMultilevel"/>
    <w:tmpl w:val="7E560BFA"/>
    <w:lvl w:ilvl="0" w:tplc="D188D7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7824D4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03A9E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DC4B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F0DA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788AA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FC34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EE93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5AA67C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D06FEA"/>
    <w:multiLevelType w:val="hybridMultilevel"/>
    <w:tmpl w:val="63AACE36"/>
    <w:lvl w:ilvl="0" w:tplc="CD8C279E">
      <w:start w:val="8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BC25D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AACA8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C88D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8CB3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C60B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5A00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72F2C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54A7D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A6778B"/>
    <w:multiLevelType w:val="hybridMultilevel"/>
    <w:tmpl w:val="6C684D52"/>
    <w:lvl w:ilvl="0" w:tplc="0BEA52AE">
      <w:start w:val="2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6D9A05F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772B4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1C30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A08CD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D90C8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A090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386D8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8C60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841A09"/>
    <w:multiLevelType w:val="hybridMultilevel"/>
    <w:tmpl w:val="E2B6020C"/>
    <w:lvl w:ilvl="0" w:tplc="E6F270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44F5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1D49D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C20B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74AB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44A046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A695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2CFB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1E0A0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0A7AC1"/>
    <w:multiLevelType w:val="hybridMultilevel"/>
    <w:tmpl w:val="2D383EE6"/>
    <w:lvl w:ilvl="0" w:tplc="E3FCCB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DA8A7B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132238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7FE71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CA43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9366F8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B0F6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422D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C224E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7B40B0"/>
    <w:multiLevelType w:val="hybridMultilevel"/>
    <w:tmpl w:val="A90EEE4E"/>
    <w:lvl w:ilvl="0" w:tplc="3DC413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0289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0A3E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74E5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1CA1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2EF8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9985F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6CF9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1BE50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42144"/>
    <w:multiLevelType w:val="multilevel"/>
    <w:tmpl w:val="BBE4CC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3520B5A"/>
    <w:multiLevelType w:val="hybridMultilevel"/>
    <w:tmpl w:val="68E6BC66"/>
    <w:lvl w:ilvl="0" w:tplc="ECF2BC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368A22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F2467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7CE5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408A3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5906F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E801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CCE70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E2031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3E6F6E"/>
    <w:multiLevelType w:val="hybridMultilevel"/>
    <w:tmpl w:val="1C0EA14C"/>
    <w:lvl w:ilvl="0" w:tplc="DD2ED2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3CC78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C447C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0E82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A8CE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3521D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4ACD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92E2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048F6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CF20A5"/>
    <w:multiLevelType w:val="hybridMultilevel"/>
    <w:tmpl w:val="02DCF4EE"/>
    <w:lvl w:ilvl="0" w:tplc="DB4A5D24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C27C988A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8F1C8B92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8AF74A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862A8A94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9C2201E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8388951A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B1AC9CA2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58BC9A48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3" w15:restartNumberingAfterBreak="0">
    <w:nsid w:val="3615041D"/>
    <w:multiLevelType w:val="hybridMultilevel"/>
    <w:tmpl w:val="EE98BBA6"/>
    <w:lvl w:ilvl="0" w:tplc="0986DE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AE2C57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96A323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14DC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965C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A657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C899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CE39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EC8C0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241830"/>
    <w:multiLevelType w:val="multilevel"/>
    <w:tmpl w:val="4D701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4F35CD3"/>
    <w:multiLevelType w:val="hybridMultilevel"/>
    <w:tmpl w:val="BAC4997A"/>
    <w:lvl w:ilvl="0" w:tplc="39D03F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0684C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062AA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F6D63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F2AE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24855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D6974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C462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3CA034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430B70"/>
    <w:multiLevelType w:val="hybridMultilevel"/>
    <w:tmpl w:val="DC4260E4"/>
    <w:lvl w:ilvl="0" w:tplc="84EA9F4E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1" w:tplc="1324C300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2" w:tplc="85020080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3" w:tplc="AA2A8140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4" w:tplc="D7183C7E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5" w:tplc="FEF20E66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  <w:lvl w:ilvl="6" w:tplc="AA50367C" w:tentative="1">
      <w:start w:val="1"/>
      <w:numFmt w:val="bullet"/>
      <w:lvlText w:val=""/>
      <w:lvlJc w:val="left"/>
      <w:pPr>
        <w:ind w:left="9180" w:hanging="360"/>
      </w:pPr>
      <w:rPr>
        <w:rFonts w:ascii="Symbol" w:hAnsi="Symbol" w:hint="default"/>
      </w:rPr>
    </w:lvl>
    <w:lvl w:ilvl="7" w:tplc="9ADC98AC" w:tentative="1">
      <w:start w:val="1"/>
      <w:numFmt w:val="bullet"/>
      <w:lvlText w:val="o"/>
      <w:lvlJc w:val="left"/>
      <w:pPr>
        <w:ind w:left="9900" w:hanging="360"/>
      </w:pPr>
      <w:rPr>
        <w:rFonts w:ascii="Courier New" w:hAnsi="Courier New" w:cs="Courier New" w:hint="default"/>
      </w:rPr>
    </w:lvl>
    <w:lvl w:ilvl="8" w:tplc="65BA06DC" w:tentative="1">
      <w:start w:val="1"/>
      <w:numFmt w:val="bullet"/>
      <w:lvlText w:val=""/>
      <w:lvlJc w:val="left"/>
      <w:pPr>
        <w:ind w:left="10620" w:hanging="360"/>
      </w:pPr>
      <w:rPr>
        <w:rFonts w:ascii="Wingdings" w:hAnsi="Wingdings" w:hint="default"/>
      </w:rPr>
    </w:lvl>
  </w:abstractNum>
  <w:abstractNum w:abstractNumId="17" w15:restartNumberingAfterBreak="0">
    <w:nsid w:val="4B4A2CDD"/>
    <w:multiLevelType w:val="hybridMultilevel"/>
    <w:tmpl w:val="877AF27E"/>
    <w:lvl w:ilvl="0" w:tplc="19AC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ADA21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5C219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A28D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FC45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30B4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4CE8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8497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EC06ED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4E21D0"/>
    <w:multiLevelType w:val="hybridMultilevel"/>
    <w:tmpl w:val="C97C4744"/>
    <w:lvl w:ilvl="0" w:tplc="C320181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404040"/>
      </w:rPr>
    </w:lvl>
    <w:lvl w:ilvl="1" w:tplc="BBA8BBB4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E3C14A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F167E3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84AB538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CD9C6FA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EE2E7B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A72FBAC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90E4E1E6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1BC31AE"/>
    <w:multiLevelType w:val="hybridMultilevel"/>
    <w:tmpl w:val="7338B3C8"/>
    <w:lvl w:ilvl="0" w:tplc="C832D4BE">
      <w:start w:val="1"/>
      <w:numFmt w:val="decimal"/>
      <w:lvlText w:val="%1."/>
      <w:lvlJc w:val="left"/>
      <w:pPr>
        <w:ind w:left="4867" w:hanging="360"/>
      </w:pPr>
      <w:rPr>
        <w:b/>
      </w:rPr>
    </w:lvl>
    <w:lvl w:ilvl="1" w:tplc="2748724C" w:tentative="1">
      <w:start w:val="1"/>
      <w:numFmt w:val="lowerLetter"/>
      <w:lvlText w:val="%2."/>
      <w:lvlJc w:val="left"/>
      <w:pPr>
        <w:ind w:left="5587" w:hanging="360"/>
      </w:pPr>
    </w:lvl>
    <w:lvl w:ilvl="2" w:tplc="539A9E52" w:tentative="1">
      <w:start w:val="1"/>
      <w:numFmt w:val="lowerRoman"/>
      <w:lvlText w:val="%3."/>
      <w:lvlJc w:val="right"/>
      <w:pPr>
        <w:ind w:left="6307" w:hanging="180"/>
      </w:pPr>
    </w:lvl>
    <w:lvl w:ilvl="3" w:tplc="547467A2" w:tentative="1">
      <w:start w:val="1"/>
      <w:numFmt w:val="decimal"/>
      <w:lvlText w:val="%4."/>
      <w:lvlJc w:val="left"/>
      <w:pPr>
        <w:ind w:left="7027" w:hanging="360"/>
      </w:pPr>
    </w:lvl>
    <w:lvl w:ilvl="4" w:tplc="4852C1FC" w:tentative="1">
      <w:start w:val="1"/>
      <w:numFmt w:val="lowerLetter"/>
      <w:lvlText w:val="%5."/>
      <w:lvlJc w:val="left"/>
      <w:pPr>
        <w:ind w:left="7747" w:hanging="360"/>
      </w:pPr>
    </w:lvl>
    <w:lvl w:ilvl="5" w:tplc="766EE70A" w:tentative="1">
      <w:start w:val="1"/>
      <w:numFmt w:val="lowerRoman"/>
      <w:lvlText w:val="%6."/>
      <w:lvlJc w:val="right"/>
      <w:pPr>
        <w:ind w:left="8467" w:hanging="180"/>
      </w:pPr>
    </w:lvl>
    <w:lvl w:ilvl="6" w:tplc="F37A3828" w:tentative="1">
      <w:start w:val="1"/>
      <w:numFmt w:val="decimal"/>
      <w:lvlText w:val="%7."/>
      <w:lvlJc w:val="left"/>
      <w:pPr>
        <w:ind w:left="9187" w:hanging="360"/>
      </w:pPr>
    </w:lvl>
    <w:lvl w:ilvl="7" w:tplc="D0F01264" w:tentative="1">
      <w:start w:val="1"/>
      <w:numFmt w:val="lowerLetter"/>
      <w:lvlText w:val="%8."/>
      <w:lvlJc w:val="left"/>
      <w:pPr>
        <w:ind w:left="9907" w:hanging="360"/>
      </w:pPr>
    </w:lvl>
    <w:lvl w:ilvl="8" w:tplc="FB707E9A" w:tentative="1">
      <w:start w:val="1"/>
      <w:numFmt w:val="lowerRoman"/>
      <w:lvlText w:val="%9."/>
      <w:lvlJc w:val="right"/>
      <w:pPr>
        <w:ind w:left="10627" w:hanging="180"/>
      </w:pPr>
    </w:lvl>
  </w:abstractNum>
  <w:abstractNum w:abstractNumId="20" w15:restartNumberingAfterBreak="0">
    <w:nsid w:val="6364356E"/>
    <w:multiLevelType w:val="hybridMultilevel"/>
    <w:tmpl w:val="440E1906"/>
    <w:lvl w:ilvl="0" w:tplc="6C522736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A4A07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1EE2D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5EAE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7ED3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5E37B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18A7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28DB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B7E33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BA1BF8"/>
    <w:multiLevelType w:val="hybridMultilevel"/>
    <w:tmpl w:val="504CDE14"/>
    <w:lvl w:ilvl="0" w:tplc="67E672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87AD9D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581C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7056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982D5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37467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8E26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12C01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DC6ED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0"/>
  </w:num>
  <w:num w:numId="3">
    <w:abstractNumId w:val="1"/>
  </w:num>
  <w:num w:numId="4">
    <w:abstractNumId w:val="1"/>
    <w:lvlOverride w:ilvl="0">
      <w:startOverride w:val="1"/>
    </w:lvlOverride>
  </w:num>
  <w:num w:numId="5">
    <w:abstractNumId w:val="15"/>
  </w:num>
  <w:num w:numId="6">
    <w:abstractNumId w:val="18"/>
  </w:num>
  <w:num w:numId="7">
    <w:abstractNumId w:val="5"/>
  </w:num>
  <w:num w:numId="8">
    <w:abstractNumId w:val="16"/>
  </w:num>
  <w:num w:numId="9">
    <w:abstractNumId w:val="4"/>
  </w:num>
  <w:num w:numId="10">
    <w:abstractNumId w:val="19"/>
  </w:num>
  <w:num w:numId="11">
    <w:abstractNumId w:val="14"/>
  </w:num>
  <w:num w:numId="12">
    <w:abstractNumId w:val="7"/>
  </w:num>
  <w:num w:numId="13">
    <w:abstractNumId w:val="17"/>
  </w:num>
  <w:num w:numId="14">
    <w:abstractNumId w:val="11"/>
  </w:num>
  <w:num w:numId="15">
    <w:abstractNumId w:val="8"/>
  </w:num>
  <w:num w:numId="16">
    <w:abstractNumId w:val="12"/>
  </w:num>
  <w:num w:numId="17">
    <w:abstractNumId w:val="6"/>
  </w:num>
  <w:num w:numId="18">
    <w:abstractNumId w:val="3"/>
  </w:num>
  <w:num w:numId="19">
    <w:abstractNumId w:val="9"/>
  </w:num>
  <w:num w:numId="20">
    <w:abstractNumId w:val="1"/>
  </w:num>
  <w:num w:numId="21">
    <w:abstractNumId w:val="1"/>
  </w:num>
  <w:num w:numId="22">
    <w:abstractNumId w:val="1"/>
  </w:num>
  <w:num w:numId="23">
    <w:abstractNumId w:val="21"/>
  </w:num>
  <w:num w:numId="24">
    <w:abstractNumId w:val="20"/>
  </w:num>
  <w:num w:numId="25">
    <w:abstractNumId w:val="13"/>
  </w:num>
  <w:num w:numId="26">
    <w:abstractNumId w:val="10"/>
  </w:num>
  <w:num w:numId="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S3MLMwtDC1NDM1MDNR0lEKTi0uzszPAykwNK0FALRB+/YtAAAA"/>
  </w:docVars>
  <w:rsids>
    <w:rsidRoot w:val="00F1655F"/>
    <w:rsid w:val="000034BB"/>
    <w:rsid w:val="00004AA1"/>
    <w:rsid w:val="00016831"/>
    <w:rsid w:val="00017A4B"/>
    <w:rsid w:val="00040E16"/>
    <w:rsid w:val="00044F2B"/>
    <w:rsid w:val="00054BFF"/>
    <w:rsid w:val="00060BE8"/>
    <w:rsid w:val="00062A53"/>
    <w:rsid w:val="000729FA"/>
    <w:rsid w:val="00076480"/>
    <w:rsid w:val="0008014A"/>
    <w:rsid w:val="0008107C"/>
    <w:rsid w:val="000950A9"/>
    <w:rsid w:val="00097181"/>
    <w:rsid w:val="000A1F3D"/>
    <w:rsid w:val="000B4E1A"/>
    <w:rsid w:val="000B572A"/>
    <w:rsid w:val="000B7340"/>
    <w:rsid w:val="000B7941"/>
    <w:rsid w:val="000C2579"/>
    <w:rsid w:val="000C6971"/>
    <w:rsid w:val="000D617F"/>
    <w:rsid w:val="000E3635"/>
    <w:rsid w:val="000E479A"/>
    <w:rsid w:val="000F1789"/>
    <w:rsid w:val="000F4824"/>
    <w:rsid w:val="0011020A"/>
    <w:rsid w:val="00112817"/>
    <w:rsid w:val="001142D8"/>
    <w:rsid w:val="0011749A"/>
    <w:rsid w:val="001220C3"/>
    <w:rsid w:val="00127350"/>
    <w:rsid w:val="00135D84"/>
    <w:rsid w:val="00141D57"/>
    <w:rsid w:val="00145A0A"/>
    <w:rsid w:val="00157251"/>
    <w:rsid w:val="001647DB"/>
    <w:rsid w:val="00173B93"/>
    <w:rsid w:val="00175871"/>
    <w:rsid w:val="00175A5F"/>
    <w:rsid w:val="001805A7"/>
    <w:rsid w:val="00181B9B"/>
    <w:rsid w:val="00183A99"/>
    <w:rsid w:val="0018665B"/>
    <w:rsid w:val="001873ED"/>
    <w:rsid w:val="00195825"/>
    <w:rsid w:val="00196A45"/>
    <w:rsid w:val="001A3D00"/>
    <w:rsid w:val="001B562B"/>
    <w:rsid w:val="001B6370"/>
    <w:rsid w:val="001C79F4"/>
    <w:rsid w:val="001C7EB3"/>
    <w:rsid w:val="001E61A4"/>
    <w:rsid w:val="001E7D9B"/>
    <w:rsid w:val="00202740"/>
    <w:rsid w:val="00207248"/>
    <w:rsid w:val="00210C60"/>
    <w:rsid w:val="0021423B"/>
    <w:rsid w:val="0021445D"/>
    <w:rsid w:val="00221122"/>
    <w:rsid w:val="00221F7A"/>
    <w:rsid w:val="002232BF"/>
    <w:rsid w:val="002259E5"/>
    <w:rsid w:val="002272EB"/>
    <w:rsid w:val="002304DE"/>
    <w:rsid w:val="0023332A"/>
    <w:rsid w:val="00233D99"/>
    <w:rsid w:val="0025287B"/>
    <w:rsid w:val="0025610C"/>
    <w:rsid w:val="00261B2E"/>
    <w:rsid w:val="002635B4"/>
    <w:rsid w:val="00263715"/>
    <w:rsid w:val="00264B58"/>
    <w:rsid w:val="0026553F"/>
    <w:rsid w:val="00266511"/>
    <w:rsid w:val="00275BE8"/>
    <w:rsid w:val="00276B6D"/>
    <w:rsid w:val="00277E18"/>
    <w:rsid w:val="00283154"/>
    <w:rsid w:val="002A1C57"/>
    <w:rsid w:val="002A7CA7"/>
    <w:rsid w:val="002B282D"/>
    <w:rsid w:val="002B4100"/>
    <w:rsid w:val="002B4FA1"/>
    <w:rsid w:val="002B560E"/>
    <w:rsid w:val="002B6CB1"/>
    <w:rsid w:val="002D161F"/>
    <w:rsid w:val="002D4FE3"/>
    <w:rsid w:val="00311C79"/>
    <w:rsid w:val="00323155"/>
    <w:rsid w:val="00331337"/>
    <w:rsid w:val="003315E1"/>
    <w:rsid w:val="00332F70"/>
    <w:rsid w:val="0033336F"/>
    <w:rsid w:val="00335A5F"/>
    <w:rsid w:val="0034513D"/>
    <w:rsid w:val="0035032F"/>
    <w:rsid w:val="00363D6C"/>
    <w:rsid w:val="003653F6"/>
    <w:rsid w:val="00365DA3"/>
    <w:rsid w:val="00381AD9"/>
    <w:rsid w:val="00393806"/>
    <w:rsid w:val="00396EB9"/>
    <w:rsid w:val="003B02A2"/>
    <w:rsid w:val="003B2F01"/>
    <w:rsid w:val="003B50C4"/>
    <w:rsid w:val="003C3604"/>
    <w:rsid w:val="003C5666"/>
    <w:rsid w:val="003C59E7"/>
    <w:rsid w:val="003E39D2"/>
    <w:rsid w:val="003E78F5"/>
    <w:rsid w:val="003F063B"/>
    <w:rsid w:val="003F1FE0"/>
    <w:rsid w:val="003F43B6"/>
    <w:rsid w:val="00401C0E"/>
    <w:rsid w:val="0040461A"/>
    <w:rsid w:val="00407A64"/>
    <w:rsid w:val="00412A00"/>
    <w:rsid w:val="00415170"/>
    <w:rsid w:val="004155BE"/>
    <w:rsid w:val="004266BC"/>
    <w:rsid w:val="00427876"/>
    <w:rsid w:val="00432C3D"/>
    <w:rsid w:val="0044243F"/>
    <w:rsid w:val="00454D7F"/>
    <w:rsid w:val="0046712F"/>
    <w:rsid w:val="004672AA"/>
    <w:rsid w:val="00485D8D"/>
    <w:rsid w:val="00487F7F"/>
    <w:rsid w:val="00491A23"/>
    <w:rsid w:val="0049748A"/>
    <w:rsid w:val="004A33D1"/>
    <w:rsid w:val="004B0A49"/>
    <w:rsid w:val="004B71E1"/>
    <w:rsid w:val="004C01AB"/>
    <w:rsid w:val="004C35BA"/>
    <w:rsid w:val="004C5682"/>
    <w:rsid w:val="004C57ED"/>
    <w:rsid w:val="004D5985"/>
    <w:rsid w:val="004F0CBE"/>
    <w:rsid w:val="004F59D9"/>
    <w:rsid w:val="0050046E"/>
    <w:rsid w:val="00505761"/>
    <w:rsid w:val="00506BEC"/>
    <w:rsid w:val="00511C8C"/>
    <w:rsid w:val="00512731"/>
    <w:rsid w:val="0051568B"/>
    <w:rsid w:val="0052260D"/>
    <w:rsid w:val="005307E6"/>
    <w:rsid w:val="00532B57"/>
    <w:rsid w:val="00534D06"/>
    <w:rsid w:val="0054224C"/>
    <w:rsid w:val="005517C1"/>
    <w:rsid w:val="005517E2"/>
    <w:rsid w:val="00552E22"/>
    <w:rsid w:val="005556EA"/>
    <w:rsid w:val="0055595D"/>
    <w:rsid w:val="00564407"/>
    <w:rsid w:val="00566956"/>
    <w:rsid w:val="00566CE7"/>
    <w:rsid w:val="005676C2"/>
    <w:rsid w:val="00575282"/>
    <w:rsid w:val="00585CA4"/>
    <w:rsid w:val="00585F16"/>
    <w:rsid w:val="00586040"/>
    <w:rsid w:val="00593CA9"/>
    <w:rsid w:val="00595E19"/>
    <w:rsid w:val="005A6847"/>
    <w:rsid w:val="005A7BE2"/>
    <w:rsid w:val="005B6372"/>
    <w:rsid w:val="005B7745"/>
    <w:rsid w:val="005C4421"/>
    <w:rsid w:val="005D04FE"/>
    <w:rsid w:val="005D0BA5"/>
    <w:rsid w:val="005D3BA5"/>
    <w:rsid w:val="005F375F"/>
    <w:rsid w:val="005F5710"/>
    <w:rsid w:val="005F6AF9"/>
    <w:rsid w:val="006116A6"/>
    <w:rsid w:val="006145CA"/>
    <w:rsid w:val="0062779F"/>
    <w:rsid w:val="0064211B"/>
    <w:rsid w:val="0064318E"/>
    <w:rsid w:val="00644836"/>
    <w:rsid w:val="006539E9"/>
    <w:rsid w:val="00653EF6"/>
    <w:rsid w:val="00655C38"/>
    <w:rsid w:val="00655E97"/>
    <w:rsid w:val="006573BC"/>
    <w:rsid w:val="00657713"/>
    <w:rsid w:val="006706AD"/>
    <w:rsid w:val="00671474"/>
    <w:rsid w:val="00674F65"/>
    <w:rsid w:val="00677E35"/>
    <w:rsid w:val="006809D9"/>
    <w:rsid w:val="00696944"/>
    <w:rsid w:val="006979D5"/>
    <w:rsid w:val="006A54C5"/>
    <w:rsid w:val="006A7CAA"/>
    <w:rsid w:val="006B66AB"/>
    <w:rsid w:val="006C635C"/>
    <w:rsid w:val="006C6822"/>
    <w:rsid w:val="006C72B2"/>
    <w:rsid w:val="006C7625"/>
    <w:rsid w:val="006D7220"/>
    <w:rsid w:val="006D754E"/>
    <w:rsid w:val="006E157F"/>
    <w:rsid w:val="006F4AA0"/>
    <w:rsid w:val="007109BC"/>
    <w:rsid w:val="0071170E"/>
    <w:rsid w:val="0071537B"/>
    <w:rsid w:val="00735994"/>
    <w:rsid w:val="00737F29"/>
    <w:rsid w:val="00750818"/>
    <w:rsid w:val="00762582"/>
    <w:rsid w:val="0076435C"/>
    <w:rsid w:val="00766021"/>
    <w:rsid w:val="00790165"/>
    <w:rsid w:val="00797BF5"/>
    <w:rsid w:val="007A462F"/>
    <w:rsid w:val="007A6609"/>
    <w:rsid w:val="007B2523"/>
    <w:rsid w:val="007B5369"/>
    <w:rsid w:val="007B54FD"/>
    <w:rsid w:val="007B59E9"/>
    <w:rsid w:val="007C4FCF"/>
    <w:rsid w:val="007C68B6"/>
    <w:rsid w:val="007D57A8"/>
    <w:rsid w:val="007E0DDD"/>
    <w:rsid w:val="007E3B32"/>
    <w:rsid w:val="007E4A6D"/>
    <w:rsid w:val="007E73ED"/>
    <w:rsid w:val="007F0BC9"/>
    <w:rsid w:val="007F61E9"/>
    <w:rsid w:val="007F6C40"/>
    <w:rsid w:val="00807D0C"/>
    <w:rsid w:val="00810276"/>
    <w:rsid w:val="00812101"/>
    <w:rsid w:val="00812CE6"/>
    <w:rsid w:val="00820D0E"/>
    <w:rsid w:val="00823560"/>
    <w:rsid w:val="00826DEF"/>
    <w:rsid w:val="00844B22"/>
    <w:rsid w:val="008450B6"/>
    <w:rsid w:val="008450DF"/>
    <w:rsid w:val="008515F9"/>
    <w:rsid w:val="00860026"/>
    <w:rsid w:val="00864108"/>
    <w:rsid w:val="00870000"/>
    <w:rsid w:val="00873611"/>
    <w:rsid w:val="00880826"/>
    <w:rsid w:val="008827DF"/>
    <w:rsid w:val="00892188"/>
    <w:rsid w:val="008941B0"/>
    <w:rsid w:val="00894D6E"/>
    <w:rsid w:val="00895578"/>
    <w:rsid w:val="008A57BE"/>
    <w:rsid w:val="008A694B"/>
    <w:rsid w:val="008A7F2B"/>
    <w:rsid w:val="008C0E34"/>
    <w:rsid w:val="008C381D"/>
    <w:rsid w:val="008C44CD"/>
    <w:rsid w:val="008C47E4"/>
    <w:rsid w:val="008D2772"/>
    <w:rsid w:val="008D27E5"/>
    <w:rsid w:val="008D426C"/>
    <w:rsid w:val="008D5C41"/>
    <w:rsid w:val="008E034B"/>
    <w:rsid w:val="008E60DF"/>
    <w:rsid w:val="008F2E4D"/>
    <w:rsid w:val="0091376A"/>
    <w:rsid w:val="00916931"/>
    <w:rsid w:val="00927A80"/>
    <w:rsid w:val="00930A8F"/>
    <w:rsid w:val="00932708"/>
    <w:rsid w:val="00934CEA"/>
    <w:rsid w:val="00936D79"/>
    <w:rsid w:val="00936F76"/>
    <w:rsid w:val="0094086E"/>
    <w:rsid w:val="00946A52"/>
    <w:rsid w:val="00947415"/>
    <w:rsid w:val="00951EE6"/>
    <w:rsid w:val="009604F4"/>
    <w:rsid w:val="0096222A"/>
    <w:rsid w:val="0097179D"/>
    <w:rsid w:val="00972CCE"/>
    <w:rsid w:val="0097335E"/>
    <w:rsid w:val="00975F88"/>
    <w:rsid w:val="00982A78"/>
    <w:rsid w:val="009879F5"/>
    <w:rsid w:val="00996B72"/>
    <w:rsid w:val="009A025A"/>
    <w:rsid w:val="009A0377"/>
    <w:rsid w:val="009A1FDC"/>
    <w:rsid w:val="009A5152"/>
    <w:rsid w:val="009B7DC1"/>
    <w:rsid w:val="009C09B5"/>
    <w:rsid w:val="009C22B7"/>
    <w:rsid w:val="009D06D2"/>
    <w:rsid w:val="009D4DE4"/>
    <w:rsid w:val="009E1653"/>
    <w:rsid w:val="00A01D06"/>
    <w:rsid w:val="00A10A1D"/>
    <w:rsid w:val="00A12BA0"/>
    <w:rsid w:val="00A15302"/>
    <w:rsid w:val="00A15BE3"/>
    <w:rsid w:val="00A24ED8"/>
    <w:rsid w:val="00A3073F"/>
    <w:rsid w:val="00A3464A"/>
    <w:rsid w:val="00A47175"/>
    <w:rsid w:val="00A51296"/>
    <w:rsid w:val="00A5701A"/>
    <w:rsid w:val="00A57818"/>
    <w:rsid w:val="00A6090C"/>
    <w:rsid w:val="00A65B47"/>
    <w:rsid w:val="00A67B85"/>
    <w:rsid w:val="00A73133"/>
    <w:rsid w:val="00A7584E"/>
    <w:rsid w:val="00A91D4C"/>
    <w:rsid w:val="00AA25BE"/>
    <w:rsid w:val="00AA2923"/>
    <w:rsid w:val="00AB0184"/>
    <w:rsid w:val="00AB1346"/>
    <w:rsid w:val="00AB2C30"/>
    <w:rsid w:val="00AB60F4"/>
    <w:rsid w:val="00AC2849"/>
    <w:rsid w:val="00AC5A59"/>
    <w:rsid w:val="00AD418A"/>
    <w:rsid w:val="00AD5F4A"/>
    <w:rsid w:val="00AD66BF"/>
    <w:rsid w:val="00AD7DD8"/>
    <w:rsid w:val="00AE5A6E"/>
    <w:rsid w:val="00AE69A6"/>
    <w:rsid w:val="00B006E3"/>
    <w:rsid w:val="00B02A1A"/>
    <w:rsid w:val="00B1107E"/>
    <w:rsid w:val="00B14A54"/>
    <w:rsid w:val="00B27948"/>
    <w:rsid w:val="00B35738"/>
    <w:rsid w:val="00B430B2"/>
    <w:rsid w:val="00B43FBD"/>
    <w:rsid w:val="00B4458C"/>
    <w:rsid w:val="00B4575E"/>
    <w:rsid w:val="00B45D1F"/>
    <w:rsid w:val="00B469D0"/>
    <w:rsid w:val="00B50418"/>
    <w:rsid w:val="00B51208"/>
    <w:rsid w:val="00B62DB4"/>
    <w:rsid w:val="00B67431"/>
    <w:rsid w:val="00BA06C8"/>
    <w:rsid w:val="00BA479C"/>
    <w:rsid w:val="00BB3A47"/>
    <w:rsid w:val="00BC2372"/>
    <w:rsid w:val="00BC4C6E"/>
    <w:rsid w:val="00BD36AE"/>
    <w:rsid w:val="00BD47AB"/>
    <w:rsid w:val="00C01196"/>
    <w:rsid w:val="00C023E2"/>
    <w:rsid w:val="00C02C9B"/>
    <w:rsid w:val="00C121ED"/>
    <w:rsid w:val="00C122B9"/>
    <w:rsid w:val="00C1655D"/>
    <w:rsid w:val="00C214A0"/>
    <w:rsid w:val="00C23011"/>
    <w:rsid w:val="00C2590E"/>
    <w:rsid w:val="00C37805"/>
    <w:rsid w:val="00C41621"/>
    <w:rsid w:val="00C43031"/>
    <w:rsid w:val="00C44867"/>
    <w:rsid w:val="00C45BF9"/>
    <w:rsid w:val="00C513C8"/>
    <w:rsid w:val="00C51C70"/>
    <w:rsid w:val="00C54EF0"/>
    <w:rsid w:val="00C5632C"/>
    <w:rsid w:val="00C64089"/>
    <w:rsid w:val="00C667F4"/>
    <w:rsid w:val="00C7096D"/>
    <w:rsid w:val="00CB5404"/>
    <w:rsid w:val="00CC30D4"/>
    <w:rsid w:val="00CC41C1"/>
    <w:rsid w:val="00CC4585"/>
    <w:rsid w:val="00CD2958"/>
    <w:rsid w:val="00CD5B56"/>
    <w:rsid w:val="00CE75E7"/>
    <w:rsid w:val="00CE7BCA"/>
    <w:rsid w:val="00CF09AD"/>
    <w:rsid w:val="00CF4228"/>
    <w:rsid w:val="00CF6B0F"/>
    <w:rsid w:val="00D253D5"/>
    <w:rsid w:val="00D2548F"/>
    <w:rsid w:val="00D27346"/>
    <w:rsid w:val="00D33CB2"/>
    <w:rsid w:val="00D346DF"/>
    <w:rsid w:val="00D42B2D"/>
    <w:rsid w:val="00D44DF0"/>
    <w:rsid w:val="00D45F47"/>
    <w:rsid w:val="00D50407"/>
    <w:rsid w:val="00D66ED4"/>
    <w:rsid w:val="00D8463A"/>
    <w:rsid w:val="00D90DAB"/>
    <w:rsid w:val="00D9328C"/>
    <w:rsid w:val="00D943BB"/>
    <w:rsid w:val="00DA71DA"/>
    <w:rsid w:val="00DB04CD"/>
    <w:rsid w:val="00DB5939"/>
    <w:rsid w:val="00DB7D3B"/>
    <w:rsid w:val="00DC7B24"/>
    <w:rsid w:val="00DD034C"/>
    <w:rsid w:val="00DD0FA2"/>
    <w:rsid w:val="00DD6D73"/>
    <w:rsid w:val="00DF48D4"/>
    <w:rsid w:val="00DF6EA7"/>
    <w:rsid w:val="00E04239"/>
    <w:rsid w:val="00E04814"/>
    <w:rsid w:val="00E052ED"/>
    <w:rsid w:val="00E10FFB"/>
    <w:rsid w:val="00E14447"/>
    <w:rsid w:val="00E150E6"/>
    <w:rsid w:val="00E300E3"/>
    <w:rsid w:val="00E3015D"/>
    <w:rsid w:val="00E30F2E"/>
    <w:rsid w:val="00E35809"/>
    <w:rsid w:val="00E36667"/>
    <w:rsid w:val="00E37644"/>
    <w:rsid w:val="00E654B6"/>
    <w:rsid w:val="00E65B4B"/>
    <w:rsid w:val="00E811EA"/>
    <w:rsid w:val="00E82843"/>
    <w:rsid w:val="00E85AE9"/>
    <w:rsid w:val="00E93853"/>
    <w:rsid w:val="00EA1335"/>
    <w:rsid w:val="00EA1471"/>
    <w:rsid w:val="00EB3D01"/>
    <w:rsid w:val="00EB6A29"/>
    <w:rsid w:val="00EC3F12"/>
    <w:rsid w:val="00EE2BD6"/>
    <w:rsid w:val="00EE3280"/>
    <w:rsid w:val="00EF24C2"/>
    <w:rsid w:val="00EF6188"/>
    <w:rsid w:val="00EF6222"/>
    <w:rsid w:val="00EF76A1"/>
    <w:rsid w:val="00F03B09"/>
    <w:rsid w:val="00F03C27"/>
    <w:rsid w:val="00F06733"/>
    <w:rsid w:val="00F1261C"/>
    <w:rsid w:val="00F130FB"/>
    <w:rsid w:val="00F1655F"/>
    <w:rsid w:val="00F26FD9"/>
    <w:rsid w:val="00F273A5"/>
    <w:rsid w:val="00F3700F"/>
    <w:rsid w:val="00F43A40"/>
    <w:rsid w:val="00F47256"/>
    <w:rsid w:val="00F54AF7"/>
    <w:rsid w:val="00F60082"/>
    <w:rsid w:val="00F6050D"/>
    <w:rsid w:val="00F64A2E"/>
    <w:rsid w:val="00F81C51"/>
    <w:rsid w:val="00F82ED3"/>
    <w:rsid w:val="00F84999"/>
    <w:rsid w:val="00F86BDB"/>
    <w:rsid w:val="00F94C0A"/>
    <w:rsid w:val="00FA00DE"/>
    <w:rsid w:val="00FA60DB"/>
    <w:rsid w:val="00FB4697"/>
    <w:rsid w:val="00FB5230"/>
    <w:rsid w:val="00FB526A"/>
    <w:rsid w:val="00FC2F6D"/>
    <w:rsid w:val="00FC5381"/>
    <w:rsid w:val="00FC61E2"/>
    <w:rsid w:val="00FC682A"/>
    <w:rsid w:val="00FD446E"/>
    <w:rsid w:val="00FE2844"/>
    <w:rsid w:val="00FF00AA"/>
    <w:rsid w:val="00FF1028"/>
    <w:rsid w:val="00FF4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BA5926"/>
  <w15:chartTrackingRefBased/>
  <w15:docId w15:val="{58D35FB6-1903-4981-B3D5-CCB93BBAA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653EF6"/>
    <w:rPr>
      <w:rFonts w:asciiTheme="majorHAnsi" w:hAnsiTheme="maj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7D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7D3B"/>
  </w:style>
  <w:style w:type="paragraph" w:styleId="Footer">
    <w:name w:val="footer"/>
    <w:basedOn w:val="Normal"/>
    <w:link w:val="FooterChar"/>
    <w:uiPriority w:val="99"/>
    <w:unhideWhenUsed/>
    <w:rsid w:val="00DB7D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7D3B"/>
  </w:style>
  <w:style w:type="paragraph" w:customStyle="1" w:styleId="BasicParagraph">
    <w:name w:val="[Basic Paragraph]"/>
    <w:basedOn w:val="Normal"/>
    <w:uiPriority w:val="99"/>
    <w:rsid w:val="00DB7D3B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</w:rPr>
  </w:style>
  <w:style w:type="character" w:styleId="SubtleReference">
    <w:name w:val="Subtle Reference"/>
    <w:basedOn w:val="DefaultParagraphFont"/>
    <w:uiPriority w:val="31"/>
    <w:rsid w:val="00DB7D3B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rsid w:val="00DB7D3B"/>
    <w:rPr>
      <w:b/>
      <w:bCs/>
      <w:smallCaps/>
      <w:color w:val="4472C4" w:themeColor="accent1"/>
      <w:spacing w:val="5"/>
    </w:rPr>
  </w:style>
  <w:style w:type="paragraph" w:styleId="ListBullet">
    <w:name w:val="List Bullet"/>
    <w:basedOn w:val="Normal"/>
    <w:uiPriority w:val="99"/>
    <w:unhideWhenUsed/>
    <w:rsid w:val="00DB7D3B"/>
    <w:pPr>
      <w:numPr>
        <w:numId w:val="1"/>
      </w:numPr>
      <w:contextualSpacing/>
    </w:pPr>
  </w:style>
  <w:style w:type="paragraph" w:customStyle="1" w:styleId="ParaHeader">
    <w:name w:val="ParaHeader"/>
    <w:basedOn w:val="Normal"/>
    <w:link w:val="ParaHeaderChar"/>
    <w:qFormat/>
    <w:rsid w:val="00DB7D3B"/>
    <w:pPr>
      <w:spacing w:after="0"/>
    </w:pPr>
    <w:rPr>
      <w:rFonts w:ascii="Calibri" w:hAnsi="Calibri" w:cs="Calibri"/>
      <w:b/>
      <w:bCs/>
    </w:rPr>
  </w:style>
  <w:style w:type="paragraph" w:customStyle="1" w:styleId="BulletList">
    <w:name w:val="BulletList"/>
    <w:basedOn w:val="Normal"/>
    <w:link w:val="BulletListChar"/>
    <w:qFormat/>
    <w:rsid w:val="0025287B"/>
    <w:pPr>
      <w:numPr>
        <w:numId w:val="2"/>
      </w:numPr>
      <w:spacing w:after="120"/>
    </w:pPr>
  </w:style>
  <w:style w:type="character" w:customStyle="1" w:styleId="ParaHeaderChar">
    <w:name w:val="ParaHeader Char"/>
    <w:basedOn w:val="DefaultParagraphFont"/>
    <w:link w:val="ParaHeader"/>
    <w:rsid w:val="00DB7D3B"/>
    <w:rPr>
      <w:rFonts w:ascii="Calibri" w:hAnsi="Calibri" w:cs="Calibri"/>
      <w:b/>
      <w:bCs/>
    </w:rPr>
  </w:style>
  <w:style w:type="paragraph" w:customStyle="1" w:styleId="LeadHook">
    <w:name w:val="LeadHook"/>
    <w:basedOn w:val="Normal"/>
    <w:link w:val="LeadHookChar"/>
    <w:qFormat/>
    <w:rsid w:val="00EF76A1"/>
    <w:rPr>
      <w:b/>
      <w:color w:val="7F7F7F" w:themeColor="text1" w:themeTint="80"/>
    </w:rPr>
  </w:style>
  <w:style w:type="character" w:customStyle="1" w:styleId="BulletListChar">
    <w:name w:val="BulletList Char"/>
    <w:basedOn w:val="DefaultParagraphFont"/>
    <w:link w:val="BulletList"/>
    <w:rsid w:val="0025287B"/>
    <w:rPr>
      <w:rFonts w:asciiTheme="majorHAnsi" w:hAnsiTheme="majorHAnsi"/>
    </w:rPr>
  </w:style>
  <w:style w:type="paragraph" w:customStyle="1" w:styleId="RecipeNutritionalInfoHeader">
    <w:name w:val="RecipeNutritionalInfoHeader"/>
    <w:basedOn w:val="Header"/>
    <w:link w:val="RecipeNutritionalInfoHeaderChar"/>
    <w:qFormat/>
    <w:rsid w:val="00595E19"/>
    <w:rPr>
      <w:b/>
    </w:rPr>
  </w:style>
  <w:style w:type="character" w:customStyle="1" w:styleId="LeadHookChar">
    <w:name w:val="LeadHook Char"/>
    <w:basedOn w:val="DefaultParagraphFont"/>
    <w:link w:val="LeadHook"/>
    <w:rsid w:val="00EF76A1"/>
    <w:rPr>
      <w:rFonts w:asciiTheme="majorHAnsi" w:hAnsiTheme="majorHAnsi"/>
      <w:b/>
      <w:color w:val="7F7F7F" w:themeColor="text1" w:themeTint="80"/>
    </w:rPr>
  </w:style>
  <w:style w:type="paragraph" w:customStyle="1" w:styleId="GeneralCopy">
    <w:name w:val="General Copy"/>
    <w:basedOn w:val="Normal"/>
    <w:uiPriority w:val="99"/>
    <w:rsid w:val="00EE3280"/>
    <w:pPr>
      <w:autoSpaceDE w:val="0"/>
      <w:autoSpaceDN w:val="0"/>
      <w:adjustRightInd w:val="0"/>
      <w:spacing w:after="0" w:line="300" w:lineRule="atLeast"/>
      <w:textAlignment w:val="center"/>
    </w:pPr>
    <w:rPr>
      <w:rFonts w:ascii="Calibri Light" w:hAnsi="Calibri Light" w:cs="Calibri Light"/>
      <w:color w:val="000000"/>
      <w:sz w:val="24"/>
      <w:szCs w:val="24"/>
    </w:rPr>
  </w:style>
  <w:style w:type="character" w:customStyle="1" w:styleId="RecipeNutritionalInfoHeaderChar">
    <w:name w:val="RecipeNutritionalInfoHeader Char"/>
    <w:basedOn w:val="HeaderChar"/>
    <w:link w:val="RecipeNutritionalInfoHeader"/>
    <w:rsid w:val="00595E19"/>
    <w:rPr>
      <w:rFonts w:asciiTheme="majorHAnsi" w:hAnsiTheme="majorHAnsi"/>
      <w:b/>
    </w:rPr>
  </w:style>
  <w:style w:type="paragraph" w:customStyle="1" w:styleId="RecipeNormal">
    <w:name w:val="RecipeNormal"/>
    <w:basedOn w:val="Normal"/>
    <w:link w:val="RecipeNormalChar"/>
    <w:qFormat/>
    <w:rsid w:val="002259E5"/>
    <w:pPr>
      <w:tabs>
        <w:tab w:val="left" w:pos="2376"/>
      </w:tabs>
      <w:spacing w:after="0"/>
      <w:ind w:left="216"/>
    </w:pPr>
    <w:rPr>
      <w:rFonts w:ascii="Calibri" w:hAnsi="Calibri" w:cs="Calibri"/>
      <w:bCs/>
    </w:rPr>
  </w:style>
  <w:style w:type="paragraph" w:customStyle="1" w:styleId="RecipeNumberList">
    <w:name w:val="RecipeNumberList"/>
    <w:basedOn w:val="RecipeNormal"/>
    <w:link w:val="RecipeNumberListChar"/>
    <w:qFormat/>
    <w:rsid w:val="00427876"/>
    <w:pPr>
      <w:numPr>
        <w:numId w:val="3"/>
      </w:numPr>
      <w:spacing w:after="60"/>
    </w:pPr>
  </w:style>
  <w:style w:type="character" w:customStyle="1" w:styleId="RecipeNormalChar">
    <w:name w:val="RecipeNormal Char"/>
    <w:basedOn w:val="DefaultParagraphFont"/>
    <w:link w:val="RecipeNormal"/>
    <w:rsid w:val="002259E5"/>
    <w:rPr>
      <w:rFonts w:ascii="Calibri" w:hAnsi="Calibri" w:cs="Calibri"/>
      <w:bCs/>
    </w:rPr>
  </w:style>
  <w:style w:type="character" w:customStyle="1" w:styleId="RecipeNumberListChar">
    <w:name w:val="RecipeNumberList Char"/>
    <w:basedOn w:val="RecipeNormalChar"/>
    <w:link w:val="RecipeNumberList"/>
    <w:rsid w:val="000B4E1A"/>
    <w:rPr>
      <w:rFonts w:ascii="Calibri" w:hAnsi="Calibri" w:cs="Calibri"/>
      <w:bCs/>
    </w:rPr>
  </w:style>
  <w:style w:type="paragraph" w:customStyle="1" w:styleId="ArticleHeader">
    <w:name w:val="ArticleHeader"/>
    <w:basedOn w:val="Normal"/>
    <w:link w:val="ArticleHeaderChar"/>
    <w:qFormat/>
    <w:rsid w:val="004672AA"/>
    <w:pPr>
      <w:spacing w:after="60" w:line="228" w:lineRule="auto"/>
    </w:pPr>
    <w:rPr>
      <w:rFonts w:asciiTheme="minorHAnsi" w:hAnsiTheme="minorHAnsi" w:cstheme="minorHAnsi"/>
      <w:b/>
      <w:color w:val="C29D59"/>
      <w:sz w:val="32"/>
      <w:szCs w:val="32"/>
    </w:rPr>
  </w:style>
  <w:style w:type="character" w:customStyle="1" w:styleId="ArticleHeaderChar">
    <w:name w:val="ArticleHeader Char"/>
    <w:basedOn w:val="DefaultParagraphFont"/>
    <w:link w:val="ArticleHeader"/>
    <w:rsid w:val="004672AA"/>
    <w:rPr>
      <w:rFonts w:cstheme="minorHAnsi"/>
      <w:b/>
      <w:color w:val="C29D59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79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79F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165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655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655F"/>
    <w:rPr>
      <w:rFonts w:asciiTheme="majorHAnsi" w:hAnsiTheme="maj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65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655F"/>
    <w:rPr>
      <w:rFonts w:asciiTheme="majorHAnsi" w:hAnsiTheme="majorHAnsi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F1655F"/>
    <w:pPr>
      <w:ind w:left="720"/>
      <w:contextualSpacing/>
    </w:pPr>
  </w:style>
  <w:style w:type="character" w:styleId="Hyperlink">
    <w:name w:val="Hyperlink"/>
    <w:uiPriority w:val="99"/>
    <w:unhideWhenUsed/>
    <w:rsid w:val="00F1655F"/>
    <w:rPr>
      <w:color w:val="0563C1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1749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32C3D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D8463A"/>
    <w:pPr>
      <w:spacing w:after="0" w:line="240" w:lineRule="auto"/>
    </w:pPr>
    <w:rPr>
      <w:rFonts w:asciiTheme="majorHAnsi" w:hAnsiTheme="maj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C14375-54D9-4557-A94B-C4B5BE8727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</Words>
  <Characters>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iver, Jillian</dc:creator>
  <cp:lastModifiedBy>Leslie Schuster</cp:lastModifiedBy>
  <cp:revision>2</cp:revision>
  <dcterms:created xsi:type="dcterms:W3CDTF">2020-09-30T14:00:00Z</dcterms:created>
  <dcterms:modified xsi:type="dcterms:W3CDTF">2020-09-30T14:00:00Z</dcterms:modified>
</cp:coreProperties>
</file>